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509C9" w14:textId="04728A04" w:rsidR="00AC1AC1" w:rsidRDefault="00080896">
      <w:pPr>
        <w:pStyle w:val="FirstParagraph"/>
      </w:pPr>
      <w:bookmarkStart w:id="0" w:name="headerleft"/>
      <w:r>
        <w:t xml:space="preserve">UNHM </w:t>
      </w:r>
      <w:r w:rsidR="00B13997">
        <w:t xml:space="preserve">MATH 422 </w:t>
      </w:r>
      <w:r w:rsidR="00670988">
        <w:t>FINAL EXAM</w:t>
      </w:r>
      <w:r w:rsidR="00B13997">
        <w:tab/>
      </w:r>
      <w:r w:rsidR="00B13997">
        <w:tab/>
        <w:t>NAME______________________________________________</w:t>
      </w:r>
    </w:p>
    <w:p w14:paraId="0F844760" w14:textId="46ABD06E" w:rsidR="00080896" w:rsidRPr="00080896" w:rsidRDefault="00080896" w:rsidP="00080896">
      <w:pPr>
        <w:pStyle w:val="BodyText"/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A2555E9" w14:textId="6E48381F" w:rsidR="00AC1AC1" w:rsidRDefault="00000000">
      <w:pPr>
        <w:pStyle w:val="BodyText"/>
      </w:pPr>
      <w:bookmarkStart w:id="1" w:name="headerright"/>
      <w:bookmarkStart w:id="2" w:name="intro"/>
      <w:bookmarkEnd w:id="0"/>
      <w:bookmarkEnd w:id="1"/>
      <w:r>
        <w:t xml:space="preserve">PLEASE REMEMBER:  </w:t>
      </w:r>
      <w:r w:rsidR="00AF2949">
        <w:t xml:space="preserve">Show your reasoning and/or math work in every problem. </w:t>
      </w:r>
      <w:r w:rsidR="001C6E6B">
        <w:t>ALL</w:t>
      </w:r>
      <w:r w:rsidR="00AF2949">
        <w:t xml:space="preserve"> questions have more than one part. Make sure you answer every part of the question that was asked. You are being asked to calculate some </w:t>
      </w:r>
      <w:r w:rsidR="002A3CE6">
        <w:t>things and</w:t>
      </w:r>
      <w:r w:rsidR="00AF2949">
        <w:t xml:space="preserve"> interpret others.</w:t>
      </w:r>
    </w:p>
    <w:p w14:paraId="655DA914" w14:textId="3EFA9103" w:rsidR="00AC1AC1" w:rsidRDefault="00000000">
      <w:pPr>
        <w:pStyle w:val="BodyText"/>
      </w:pPr>
      <w:bookmarkStart w:id="3" w:name="trq0"/>
      <w:bookmarkEnd w:id="2"/>
      <w:r w:rsidRPr="006D4DBD">
        <w:rPr>
          <w:b/>
          <w:bCs/>
        </w:rPr>
        <w:t>1.</w:t>
      </w:r>
      <w:r>
        <w:t xml:space="preserve"> (</w:t>
      </w:r>
      <w:r w:rsidR="001C6E6B">
        <w:t>8</w:t>
      </w:r>
      <w:r>
        <w:t xml:space="preserve"> pts)</w:t>
      </w:r>
    </w:p>
    <w:p w14:paraId="552C5183" w14:textId="567580C9" w:rsidR="00AC1AC1" w:rsidRDefault="00000000">
      <w:pPr>
        <w:pStyle w:val="BodyText"/>
      </w:pPr>
      <w:r>
        <w:t xml:space="preserve">The total cost </w:t>
      </w:r>
      <w:r>
        <w:rPr>
          <w:i/>
          <w:iCs/>
        </w:rPr>
        <w:t>C(</w:t>
      </w:r>
      <w:r w:rsidR="00332768">
        <w:rPr>
          <w:i/>
          <w:iCs/>
        </w:rPr>
        <w:t>x</w:t>
      </w:r>
      <w:r>
        <w:rPr>
          <w:i/>
          <w:iCs/>
        </w:rPr>
        <w:t>)</w:t>
      </w:r>
      <w:r>
        <w:t xml:space="preserve">, in dollars, to produce </w:t>
      </w:r>
      <w:r w:rsidR="00332768">
        <w:rPr>
          <w:i/>
          <w:iCs/>
        </w:rPr>
        <w:t>x</w:t>
      </w:r>
      <w:r>
        <w:t xml:space="preserve"> items is given by the function graphed below.</w:t>
      </w:r>
    </w:p>
    <w:p w14:paraId="203FE1FD" w14:textId="11B73694" w:rsidR="00AC1AC1" w:rsidRDefault="00E7705F">
      <w:pPr>
        <w:pStyle w:val="BodyText"/>
      </w:pPr>
      <w:r w:rsidRPr="00E7705F">
        <w:drawing>
          <wp:inline distT="0" distB="0" distL="0" distR="0" wp14:anchorId="2CD90B60" wp14:editId="7E414F3E">
            <wp:extent cx="4551680" cy="3169156"/>
            <wp:effectExtent l="0" t="0" r="0" b="6350"/>
            <wp:docPr id="1224022385" name="Picture 1" descr="A graph with numbers and a red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022385" name="Picture 1" descr="A graph with numbers and a red lin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09215" cy="320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D60C1" w14:textId="0007FA08" w:rsidR="00AC1AC1" w:rsidRDefault="00000000" w:rsidP="00E7705F">
      <w:pPr>
        <w:pStyle w:val="BodyText"/>
        <w:numPr>
          <w:ilvl w:val="0"/>
          <w:numId w:val="8"/>
        </w:numPr>
      </w:pPr>
      <w:r>
        <w:t xml:space="preserve">Find the average </w:t>
      </w:r>
      <w:r w:rsidR="00E7705F">
        <w:t xml:space="preserve">increase in </w:t>
      </w:r>
      <w:r>
        <w:t xml:space="preserve">cost per item (the average rate of change) when increasing production from </w:t>
      </w:r>
      <w:r w:rsidR="00E7705F">
        <w:t>50</w:t>
      </w:r>
      <w:r>
        <w:t xml:space="preserve"> units to </w:t>
      </w:r>
      <w:r w:rsidR="00E7705F">
        <w:t>150</w:t>
      </w:r>
      <w:r>
        <w:t xml:space="preserve"> units.</w:t>
      </w:r>
    </w:p>
    <w:p w14:paraId="5B05AEA5" w14:textId="06629718" w:rsidR="00AC1AC1" w:rsidRDefault="00AF2949">
      <w:pPr>
        <w:pStyle w:val="BodyText"/>
      </w:pPr>
      <w:r>
        <w:t>Show your work here:</w:t>
      </w:r>
    </w:p>
    <w:p w14:paraId="205C7FC5" w14:textId="77777777" w:rsidR="001C6E6B" w:rsidRDefault="001C6E6B">
      <w:pPr>
        <w:pStyle w:val="BodyText"/>
      </w:pPr>
    </w:p>
    <w:p w14:paraId="4958E96E" w14:textId="77777777" w:rsidR="009A6C34" w:rsidRDefault="009A6C34">
      <w:pPr>
        <w:pStyle w:val="BodyText"/>
      </w:pPr>
    </w:p>
    <w:p w14:paraId="33F84ADD" w14:textId="77777777" w:rsidR="001C6E6B" w:rsidRDefault="001C6E6B">
      <w:pPr>
        <w:pStyle w:val="BodyText"/>
      </w:pPr>
    </w:p>
    <w:p w14:paraId="02539159" w14:textId="7A07DD8B" w:rsidR="00E7705F" w:rsidRDefault="00417988" w:rsidP="00E7705F">
      <w:pPr>
        <w:pStyle w:val="BodyText"/>
        <w:numPr>
          <w:ilvl w:val="0"/>
          <w:numId w:val="8"/>
        </w:numPr>
      </w:pPr>
      <w:bookmarkStart w:id="4" w:name="trq1"/>
      <w:bookmarkEnd w:id="3"/>
      <w:r>
        <w:rPr>
          <w:rFonts w:eastAsiaTheme="minorEastAsia"/>
        </w:rPr>
        <w:t xml:space="preserve">The cost function is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-0.2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-375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30625</m:t>
        </m:r>
      </m:oMath>
      <w:r>
        <w:rPr>
          <w:rFonts w:eastAsiaTheme="minorEastAsia"/>
        </w:rPr>
        <w:t xml:space="preserve"> </w:t>
      </w:r>
      <w:r w:rsidR="001C6E6B">
        <w:rPr>
          <w:rFonts w:eastAsiaTheme="minorEastAsia"/>
        </w:rPr>
        <w:t xml:space="preserve">What is the </w:t>
      </w:r>
      <w:r w:rsidR="001C6E6B" w:rsidRPr="001C6E6B">
        <w:rPr>
          <w:rFonts w:eastAsiaTheme="minorEastAsia"/>
          <w:b/>
          <w:bCs/>
          <w:i/>
          <w:iCs/>
        </w:rPr>
        <w:t>meaning</w:t>
      </w:r>
      <w:r w:rsidR="001C6E6B">
        <w:rPr>
          <w:rFonts w:eastAsiaTheme="minorEastAsia"/>
        </w:rPr>
        <w:t xml:space="preserve"> of 375, and of 30625 in the context of cost over quantity of goods?</w:t>
      </w:r>
    </w:p>
    <w:p w14:paraId="05089BBB" w14:textId="77777777" w:rsidR="00E7705F" w:rsidRDefault="00E7705F">
      <w:pPr>
        <w:pStyle w:val="BodyText"/>
      </w:pPr>
    </w:p>
    <w:p w14:paraId="792C6331" w14:textId="77777777" w:rsidR="00E7705F" w:rsidRDefault="00E7705F">
      <w:pPr>
        <w:pStyle w:val="BodyText"/>
      </w:pPr>
    </w:p>
    <w:p w14:paraId="39AE8AED" w14:textId="77777777" w:rsidR="00E7705F" w:rsidRDefault="00E7705F">
      <w:pPr>
        <w:pStyle w:val="BodyText"/>
      </w:pPr>
    </w:p>
    <w:p w14:paraId="600C0A3D" w14:textId="77777777" w:rsidR="009A6C34" w:rsidRDefault="009A6C34">
      <w:pPr>
        <w:pStyle w:val="BodyText"/>
      </w:pPr>
    </w:p>
    <w:p w14:paraId="39956EB4" w14:textId="77777777" w:rsidR="001C6E6B" w:rsidRDefault="001C6E6B">
      <w:pPr>
        <w:pStyle w:val="BodyText"/>
      </w:pPr>
    </w:p>
    <w:p w14:paraId="71AA89B0" w14:textId="17FA7108" w:rsidR="00797009" w:rsidRDefault="00797009">
      <w:pPr>
        <w:pStyle w:val="BodyText"/>
      </w:pPr>
      <w:r>
        <w:lastRenderedPageBreak/>
        <w:t xml:space="preserve">UNHM MATH 422 </w:t>
      </w:r>
      <w:r w:rsidR="001C6E6B">
        <w:t>FINAL EXAM</w:t>
      </w:r>
      <w:r>
        <w:tab/>
      </w:r>
      <w:r>
        <w:tab/>
      </w:r>
      <w:r>
        <w:tab/>
        <w:t>Page 2/</w:t>
      </w:r>
      <w:r w:rsidR="00EB093B">
        <w:t>9</w:t>
      </w:r>
    </w:p>
    <w:bookmarkEnd w:id="4"/>
    <w:p w14:paraId="3A780F25" w14:textId="6D7921CF" w:rsidR="00515292" w:rsidRDefault="001C6E6B" w:rsidP="00515292">
      <w:pPr>
        <w:pStyle w:val="BodyText"/>
      </w:pPr>
      <w:r w:rsidRPr="006D4DBD">
        <w:rPr>
          <w:b/>
          <w:bCs/>
        </w:rPr>
        <w:t>2</w:t>
      </w:r>
      <w:r w:rsidR="00515292" w:rsidRPr="006D4DBD">
        <w:rPr>
          <w:b/>
          <w:bCs/>
        </w:rPr>
        <w:t>.</w:t>
      </w:r>
      <w:r w:rsidR="00515292">
        <w:t xml:space="preserve"> (</w:t>
      </w:r>
      <w:r>
        <w:t>8</w:t>
      </w:r>
      <w:r w:rsidR="00515292">
        <w:t xml:space="preserve"> pts)</w:t>
      </w:r>
      <w:r w:rsidR="009B201A">
        <w:t xml:space="preserve"> </w:t>
      </w:r>
      <w:r w:rsidR="00A27EE0">
        <w:t xml:space="preserve">It costs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500+0.5x</m:t>
        </m:r>
      </m:oMath>
      <w:r w:rsidR="009B201A">
        <w:t xml:space="preserve"> </w:t>
      </w:r>
      <w:r w:rsidR="00A27EE0">
        <w:t xml:space="preserve">to make x cans of SPAM. The revenue from sales of SPAM is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1.5x</m:t>
        </m:r>
      </m:oMath>
      <w:r w:rsidR="00A27EE0">
        <w:rPr>
          <w:rFonts w:eastAsiaTheme="minorEastAsia"/>
        </w:rPr>
        <w:t>. Make a graph of the cost and revenue</w:t>
      </w:r>
      <w:r w:rsidR="009A6C34">
        <w:rPr>
          <w:rFonts w:eastAsiaTheme="minorEastAsia"/>
        </w:rPr>
        <w:t xml:space="preserve"> functions. They are both what type of function? ________________________ (exponential, quadratic, or linear)</w:t>
      </w:r>
    </w:p>
    <w:p w14:paraId="686E4F00" w14:textId="5F4C4A10" w:rsidR="009B201A" w:rsidRDefault="009A6C34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0F1C83" wp14:editId="08831E04">
                <wp:simplePos x="0" y="0"/>
                <wp:positionH relativeFrom="column">
                  <wp:posOffset>0</wp:posOffset>
                </wp:positionH>
                <wp:positionV relativeFrom="paragraph">
                  <wp:posOffset>967105</wp:posOffset>
                </wp:positionV>
                <wp:extent cx="345440" cy="416560"/>
                <wp:effectExtent l="0" t="0" r="10160" b="15240"/>
                <wp:wrapNone/>
                <wp:docPr id="1390504990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5440" cy="41656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50196"/>
                          </a:srgb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B95EEE2" w14:textId="3EEE1024" w:rsidR="00FA4D6B" w:rsidRDefault="00FA4D6B" w:rsidP="00FA4D6B">
                            <w:r>
                              <w:t>cost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0F1C8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76.15pt;width:27.2pt;height:32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" strokeweight=".5pt">
                <v:fill opacity="32896f"/>
                <v:textbox style="layout-flow:vertical;mso-layout-flow-alt:bottom-to-top">
                  <w:txbxContent>
                    <w:p w14:paraId="0B95EEE2" w14:textId="3EEE1024" w:rsidR="00FA4D6B" w:rsidRDefault="00FA4D6B" w:rsidP="00FA4D6B">
                      <w:r>
                        <w:t>cos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F76B870" wp14:editId="12C80137">
                <wp:simplePos x="0" y="0"/>
                <wp:positionH relativeFrom="column">
                  <wp:posOffset>0</wp:posOffset>
                </wp:positionH>
                <wp:positionV relativeFrom="paragraph">
                  <wp:posOffset>2887345</wp:posOffset>
                </wp:positionV>
                <wp:extent cx="345440" cy="721360"/>
                <wp:effectExtent l="0" t="0" r="10160" b="15240"/>
                <wp:wrapNone/>
                <wp:docPr id="435047316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5440" cy="72136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50196"/>
                          </a:srgb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00F2E4" w14:textId="3E5F2F4D" w:rsidR="00FA4D6B" w:rsidRDefault="00FA4D6B">
                            <w:r>
                              <w:t>revenue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76B870" id="_x0000_s1027" type="#_x0000_t202" style="position:absolute;margin-left:0;margin-top:227.35pt;width:27.2pt;height:56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" strokeweight=".5pt">
                <v:fill opacity="32896f"/>
                <v:textbox style="layout-flow:vertical;mso-layout-flow-alt:bottom-to-top">
                  <w:txbxContent>
                    <w:p w14:paraId="4A00F2E4" w14:textId="3E5F2F4D" w:rsidR="00FA4D6B" w:rsidRDefault="00FA4D6B">
                      <w:r>
                        <w:t>revenu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F3FBB40" wp14:editId="209F5A04">
                <wp:simplePos x="0" y="0"/>
                <wp:positionH relativeFrom="column">
                  <wp:posOffset>4297680</wp:posOffset>
                </wp:positionH>
                <wp:positionV relativeFrom="paragraph">
                  <wp:posOffset>3971925</wp:posOffset>
                </wp:positionV>
                <wp:extent cx="751840" cy="314960"/>
                <wp:effectExtent l="0" t="0" r="10160" b="15240"/>
                <wp:wrapNone/>
                <wp:docPr id="1567836249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1840" cy="31496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50196"/>
                          </a:srgb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9D49430" w14:textId="4FB6B2A6" w:rsidR="00A27EE0" w:rsidRDefault="00A27EE0" w:rsidP="00A27EE0">
                            <w:r>
                              <w:t>quant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FBB40" id="_x0000_s1028" type="#_x0000_t202" style="position:absolute;margin-left:338.4pt;margin-top:312.75pt;width:59.2pt;height:24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" strokeweight=".5pt">
                <v:fill opacity="32896f"/>
                <v:textbox>
                  <w:txbxContent>
                    <w:p w14:paraId="39D49430" w14:textId="4FB6B2A6" w:rsidR="00A27EE0" w:rsidRDefault="00A27EE0" w:rsidP="00A27EE0">
                      <w:r>
                        <w:t>quantity</w:t>
                      </w:r>
                    </w:p>
                  </w:txbxContent>
                </v:textbox>
              </v:shape>
            </w:pict>
          </mc:Fallback>
        </mc:AlternateContent>
      </w:r>
      <w:r w:rsidR="00A27EE0" w:rsidRPr="00A27EE0">
        <w:drawing>
          <wp:inline distT="0" distB="0" distL="0" distR="0" wp14:anchorId="6D619D48" wp14:editId="69719936">
            <wp:extent cx="4907280" cy="4288103"/>
            <wp:effectExtent l="0" t="0" r="0" b="5080"/>
            <wp:docPr id="76075818" name="Picture 1" descr="A graph paper with number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75818" name="Picture 1" descr="A graph paper with numbers and line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43452" cy="4319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BF2CF" w14:textId="77777777" w:rsidR="009A6C34" w:rsidRDefault="009A6C34">
      <w:pPr>
        <w:pStyle w:val="BodyText"/>
      </w:pPr>
    </w:p>
    <w:p w14:paraId="029A7662" w14:textId="77777777" w:rsidR="009A6C34" w:rsidRDefault="009A6C34">
      <w:pPr>
        <w:pStyle w:val="BodyText"/>
      </w:pPr>
    </w:p>
    <w:p w14:paraId="4F178DB4" w14:textId="0DAEB676" w:rsidR="00AC1AC1" w:rsidRDefault="009B201A">
      <w:pPr>
        <w:pStyle w:val="BodyText"/>
      </w:pPr>
      <w:r>
        <w:t>What is the break-even point between cost and revenue?</w:t>
      </w:r>
      <w:r>
        <w:br w:type="page"/>
      </w:r>
    </w:p>
    <w:p w14:paraId="6F0DAAE2" w14:textId="690702A1" w:rsidR="00797009" w:rsidRDefault="00797009">
      <w:pPr>
        <w:pStyle w:val="BodyText"/>
      </w:pPr>
      <w:bookmarkStart w:id="5" w:name="trq2"/>
      <w:r>
        <w:lastRenderedPageBreak/>
        <w:t xml:space="preserve">UNHM MATH 422 </w:t>
      </w:r>
      <w:r w:rsidR="009A6C34">
        <w:t>FINAL EXAM</w:t>
      </w:r>
      <w:r>
        <w:tab/>
      </w:r>
      <w:r>
        <w:tab/>
      </w:r>
      <w:r>
        <w:tab/>
      </w:r>
      <w:r>
        <w:tab/>
        <w:t>Page 3/</w:t>
      </w:r>
      <w:r w:rsidR="00EB093B">
        <w:t>9</w:t>
      </w:r>
    </w:p>
    <w:p w14:paraId="13618EFE" w14:textId="10161CBC" w:rsidR="00AC1AC1" w:rsidRDefault="009A6C34">
      <w:pPr>
        <w:pStyle w:val="BodyText"/>
      </w:pPr>
      <w:r w:rsidRPr="006D4DBD">
        <w:rPr>
          <w:b/>
          <w:bCs/>
        </w:rPr>
        <w:t>3</w:t>
      </w:r>
      <w:r w:rsidR="009B201A" w:rsidRPr="006D4DBD">
        <w:rPr>
          <w:b/>
          <w:bCs/>
        </w:rPr>
        <w:t>.</w:t>
      </w:r>
      <w:r w:rsidR="009B201A">
        <w:t xml:space="preserve"> (</w:t>
      </w:r>
      <w:r>
        <w:t>8</w:t>
      </w:r>
      <w:r w:rsidR="009B201A">
        <w:t xml:space="preserve"> pts)</w:t>
      </w:r>
      <w:r w:rsidR="00D51FA3">
        <w:t xml:space="preserve"> </w:t>
      </w:r>
      <w:r w:rsidR="00000000">
        <w:t xml:space="preserve">The value of business furniture is assumed to depreciate (decrease) in value </w:t>
      </w:r>
      <w:r w:rsidR="00F727A9">
        <w:t xml:space="preserve">at a </w:t>
      </w:r>
      <w:r w:rsidR="00F727A9" w:rsidRPr="00F727A9">
        <w:rPr>
          <w:b/>
          <w:bCs/>
        </w:rPr>
        <w:t>rate</w:t>
      </w:r>
      <w:r w:rsidR="00F727A9">
        <w:t xml:space="preserve"> of 9% per year</w:t>
      </w:r>
      <w:r w:rsidR="00000000">
        <w:t>.  The value was $</w:t>
      </w:r>
      <w:r w:rsidR="00F727A9">
        <w:t>37</w:t>
      </w:r>
      <w:r w:rsidR="00000000">
        <w:t>,</w:t>
      </w:r>
      <w:r w:rsidR="00F727A9">
        <w:t>5</w:t>
      </w:r>
      <w:r w:rsidR="00000000">
        <w:t xml:space="preserve">00 </w:t>
      </w:r>
      <w:r w:rsidR="009B201A">
        <w:t xml:space="preserve">when it was purchased </w:t>
      </w:r>
      <w:r w:rsidR="00000000">
        <w:t>in 20</w:t>
      </w:r>
      <w:r w:rsidR="00F727A9">
        <w:t>20</w:t>
      </w:r>
      <w:r w:rsidR="00AD2668">
        <w:t>.</w:t>
      </w:r>
    </w:p>
    <w:p w14:paraId="20B77181" w14:textId="7AF212A1" w:rsidR="00AC1AC1" w:rsidRDefault="00000000" w:rsidP="009B201A">
      <w:pPr>
        <w:pStyle w:val="BodyText"/>
        <w:numPr>
          <w:ilvl w:val="0"/>
          <w:numId w:val="7"/>
        </w:numPr>
      </w:pPr>
      <w:r w:rsidRPr="00420EF3">
        <w:rPr>
          <w:b/>
          <w:bCs/>
          <w:i/>
          <w:iCs/>
        </w:rPr>
        <w:t>Find an equation</w:t>
      </w:r>
      <w:r>
        <w:t xml:space="preserve"> for the value of the furniture. </w:t>
      </w:r>
      <w:r w:rsidR="009B201A">
        <w:t>Let y = the value, x = years after 20</w:t>
      </w:r>
      <w:r w:rsidR="00F727A9">
        <w:t>20</w:t>
      </w:r>
    </w:p>
    <w:p w14:paraId="5D513EF5" w14:textId="77777777" w:rsidR="009B201A" w:rsidRDefault="009B201A" w:rsidP="009B201A">
      <w:pPr>
        <w:pStyle w:val="BodyText"/>
      </w:pPr>
    </w:p>
    <w:p w14:paraId="6B6A6A68" w14:textId="77777777" w:rsidR="009B201A" w:rsidRDefault="009B201A" w:rsidP="009B201A">
      <w:pPr>
        <w:pStyle w:val="BodyText"/>
      </w:pPr>
    </w:p>
    <w:p w14:paraId="668308DF" w14:textId="77777777" w:rsidR="00D51FA3" w:rsidRDefault="00D51FA3" w:rsidP="009B201A">
      <w:pPr>
        <w:pStyle w:val="BodyText"/>
      </w:pPr>
    </w:p>
    <w:p w14:paraId="388A236D" w14:textId="71CCCD6A" w:rsidR="00AC1AC1" w:rsidRDefault="00000000" w:rsidP="009D5880">
      <w:pPr>
        <w:pStyle w:val="BodyText"/>
        <w:numPr>
          <w:ilvl w:val="0"/>
          <w:numId w:val="7"/>
        </w:numPr>
      </w:pPr>
      <w:r>
        <w:t xml:space="preserve">In what year will the value </w:t>
      </w:r>
      <w:r w:rsidR="009D5880">
        <w:t>drop to half its purchase value</w:t>
      </w:r>
      <w:r w:rsidR="009B201A">
        <w:t>?</w:t>
      </w:r>
    </w:p>
    <w:p w14:paraId="2FC348CE" w14:textId="77777777" w:rsidR="009D5880" w:rsidRDefault="009D5880" w:rsidP="009D5880">
      <w:pPr>
        <w:pStyle w:val="BodyText"/>
      </w:pPr>
    </w:p>
    <w:p w14:paraId="5426F985" w14:textId="77777777" w:rsidR="00D51FA3" w:rsidRDefault="00D51FA3" w:rsidP="009D5880">
      <w:pPr>
        <w:pStyle w:val="BodyText"/>
      </w:pPr>
    </w:p>
    <w:p w14:paraId="1EC849E2" w14:textId="77777777" w:rsidR="00D51FA3" w:rsidRDefault="00D51FA3" w:rsidP="009D5880">
      <w:pPr>
        <w:pStyle w:val="BodyText"/>
      </w:pPr>
    </w:p>
    <w:p w14:paraId="3EF35FE1" w14:textId="77777777" w:rsidR="009D5880" w:rsidRDefault="009D5880" w:rsidP="009D5880">
      <w:pPr>
        <w:pStyle w:val="BodyText"/>
      </w:pPr>
    </w:p>
    <w:p w14:paraId="61EB8AFE" w14:textId="4EECA0F3" w:rsidR="009D5880" w:rsidRDefault="00D51FA3" w:rsidP="009D5880">
      <w:pPr>
        <w:pStyle w:val="BodyText"/>
      </w:pPr>
      <w:r w:rsidRPr="006D4DBD">
        <w:rPr>
          <w:b/>
          <w:bCs/>
        </w:rPr>
        <w:t xml:space="preserve">4. </w:t>
      </w:r>
      <w:r>
        <w:t xml:space="preserve">(8 pts) Shania </w:t>
      </w:r>
      <w:r>
        <w:t>buys a bag of cookies that contains 8 chocolate chip cookies, 5 peanut butter cookies, 2 sugar cookies and 7 oatmeal cookies.</w:t>
      </w:r>
      <w:r>
        <w:br/>
      </w:r>
      <w:r>
        <w:br/>
      </w:r>
      <w:r>
        <w:t xml:space="preserve">a) </w:t>
      </w:r>
      <w:r>
        <w:t xml:space="preserve">What is the probability that </w:t>
      </w:r>
      <w:r>
        <w:t>Shania’s friend</w:t>
      </w:r>
      <w:r>
        <w:t xml:space="preserve"> reaches in the bag to get 2 cookies and randomly selects a chocolate chip cookie </w:t>
      </w:r>
      <w:r w:rsidRPr="00D51FA3">
        <w:rPr>
          <w:b/>
          <w:bCs/>
          <w:i/>
          <w:iCs/>
        </w:rPr>
        <w:t>and</w:t>
      </w:r>
      <w:r>
        <w:t xml:space="preserve"> a peanut butter cookie from the bag?</w:t>
      </w:r>
    </w:p>
    <w:p w14:paraId="66402993" w14:textId="77777777" w:rsidR="00D51FA3" w:rsidRDefault="00D51FA3" w:rsidP="009D5880">
      <w:pPr>
        <w:pStyle w:val="BodyText"/>
      </w:pPr>
    </w:p>
    <w:p w14:paraId="3346B858" w14:textId="77777777" w:rsidR="00D51FA3" w:rsidRDefault="00D51FA3" w:rsidP="009D5880">
      <w:pPr>
        <w:pStyle w:val="BodyText"/>
      </w:pPr>
    </w:p>
    <w:p w14:paraId="7D588FFB" w14:textId="77777777" w:rsidR="00D51FA3" w:rsidRDefault="00D51FA3" w:rsidP="009D5880">
      <w:pPr>
        <w:pStyle w:val="BodyText"/>
      </w:pPr>
    </w:p>
    <w:p w14:paraId="73DE8826" w14:textId="77777777" w:rsidR="00D51FA3" w:rsidRDefault="00D51FA3" w:rsidP="009D5880">
      <w:pPr>
        <w:pStyle w:val="BodyText"/>
      </w:pPr>
    </w:p>
    <w:p w14:paraId="18C052DB" w14:textId="77777777" w:rsidR="00D51FA3" w:rsidRDefault="00D51FA3" w:rsidP="009D5880">
      <w:pPr>
        <w:pStyle w:val="BodyText"/>
      </w:pPr>
    </w:p>
    <w:p w14:paraId="7A479CAC" w14:textId="586BA7A7" w:rsidR="00D51FA3" w:rsidRDefault="00D51FA3" w:rsidP="00D51FA3">
      <w:pPr>
        <w:pStyle w:val="BodyText"/>
      </w:pPr>
      <w:r>
        <w:t xml:space="preserve">b) What is the probability that Shania randomly chooses a sugar cookie </w:t>
      </w:r>
      <w:r w:rsidRPr="00D51FA3">
        <w:rPr>
          <w:b/>
          <w:bCs/>
          <w:i/>
          <w:iCs/>
        </w:rPr>
        <w:t>given that</w:t>
      </w:r>
      <w:r>
        <w:t xml:space="preserve"> the friend already chose a chocolate chip cookie and peanut butter cookie?</w:t>
      </w:r>
    </w:p>
    <w:bookmarkEnd w:id="5"/>
    <w:p w14:paraId="469F4CA1" w14:textId="0FCB17AC" w:rsidR="00AC1AC1" w:rsidRDefault="00420EF3" w:rsidP="00D51FA3">
      <w:pPr>
        <w:pStyle w:val="BodyText"/>
        <w:ind w:left="720"/>
      </w:pPr>
      <w:r>
        <w:br w:type="page"/>
      </w:r>
    </w:p>
    <w:p w14:paraId="7DE532E7" w14:textId="022C138D" w:rsidR="00797009" w:rsidRDefault="00797009">
      <w:pPr>
        <w:pStyle w:val="BodyText"/>
      </w:pPr>
      <w:bookmarkStart w:id="6" w:name="trq3"/>
      <w:r>
        <w:lastRenderedPageBreak/>
        <w:t xml:space="preserve">UNHM MATH 422 </w:t>
      </w:r>
      <w:r w:rsidR="00670988">
        <w:t>FINAL EXAM</w:t>
      </w:r>
      <w:r>
        <w:tab/>
      </w:r>
      <w:r>
        <w:tab/>
      </w:r>
      <w:r>
        <w:tab/>
      </w:r>
      <w:r>
        <w:tab/>
        <w:t>Page 4/</w:t>
      </w:r>
      <w:r w:rsidR="00EB093B">
        <w:t>9</w:t>
      </w:r>
    </w:p>
    <w:p w14:paraId="684B846B" w14:textId="1027D1A1" w:rsidR="00AC1AC1" w:rsidRDefault="009B201A">
      <w:pPr>
        <w:pStyle w:val="BodyText"/>
      </w:pPr>
      <w:r w:rsidRPr="006D4DBD">
        <w:rPr>
          <w:b/>
          <w:bCs/>
        </w:rPr>
        <w:t>5.</w:t>
      </w:r>
      <w:r>
        <w:t xml:space="preserve"> (</w:t>
      </w:r>
      <w:r w:rsidR="003D02A0">
        <w:t>8</w:t>
      </w:r>
      <w:r>
        <w:t xml:space="preserve"> pts)</w:t>
      </w:r>
    </w:p>
    <w:p w14:paraId="53DCC416" w14:textId="750AACB4" w:rsidR="00AC1AC1" w:rsidRDefault="004729C4">
      <w:pPr>
        <w:pStyle w:val="BodyText"/>
      </w:pPr>
      <w:r>
        <w:t xml:space="preserve">a) </w:t>
      </w:r>
      <w:r w:rsidR="003D02A0">
        <w:t xml:space="preserve">For the function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x</m:t>
            </m:r>
          </m:e>
        </m:rad>
      </m:oMath>
      <w:r w:rsidR="003D02A0">
        <w:rPr>
          <w:rFonts w:eastAsiaTheme="minorEastAsia"/>
        </w:rPr>
        <w:t xml:space="preserve"> calculate y values for these values of x: x = 100, 225, 400, </w:t>
      </w:r>
      <w:r>
        <w:rPr>
          <w:rFonts w:eastAsiaTheme="minorEastAsia"/>
        </w:rPr>
        <w:t>900, and 1600. Use this information to graph the function (as a curve). Label these 5 points.</w:t>
      </w:r>
    </w:p>
    <w:p w14:paraId="48AFDE39" w14:textId="2FFE2C9F" w:rsidR="00AD2668" w:rsidRDefault="00AD2668">
      <w:pPr>
        <w:pStyle w:val="BodyText"/>
      </w:pPr>
    </w:p>
    <w:p w14:paraId="575B5A21" w14:textId="77777777" w:rsidR="00AC1AC1" w:rsidRDefault="00000000">
      <w:pPr>
        <w:pStyle w:val="BodyText"/>
      </w:pPr>
      <w:r>
        <w:t> </w:t>
      </w:r>
    </w:p>
    <w:bookmarkEnd w:id="6"/>
    <w:p w14:paraId="0CAD5FF9" w14:textId="77777777" w:rsidR="004729C4" w:rsidRDefault="003D02A0">
      <w:pPr>
        <w:pStyle w:val="BodyText"/>
      </w:pPr>
      <w:r w:rsidRPr="003D02A0">
        <w:drawing>
          <wp:inline distT="0" distB="0" distL="0" distR="0" wp14:anchorId="44538425" wp14:editId="7880C96F">
            <wp:extent cx="5943600" cy="4045585"/>
            <wp:effectExtent l="0" t="0" r="0" b="5715"/>
            <wp:docPr id="1185702643" name="Picture 1" descr="A graph paper with number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702643" name="Picture 1" descr="A graph paper with numbers and lines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A75CD" w14:textId="77777777" w:rsidR="004729C4" w:rsidRDefault="004729C4">
      <w:pPr>
        <w:pStyle w:val="BodyText"/>
      </w:pPr>
    </w:p>
    <w:p w14:paraId="669D9188" w14:textId="170E906D" w:rsidR="00AC1AC1" w:rsidRDefault="004729C4">
      <w:pPr>
        <w:pStyle w:val="BodyText"/>
      </w:pPr>
      <w:r>
        <w:t xml:space="preserve">b) </w:t>
      </w:r>
      <w:r w:rsidR="00890B29">
        <w:t>Solve for x from a given y: For y = 24, what is x?</w:t>
      </w:r>
      <w:r w:rsidR="002B4538">
        <w:br w:type="page"/>
      </w:r>
    </w:p>
    <w:p w14:paraId="43EAE97F" w14:textId="5E98CED9" w:rsidR="00797009" w:rsidRDefault="00797009">
      <w:pPr>
        <w:pStyle w:val="BodyText"/>
      </w:pPr>
      <w:bookmarkStart w:id="7" w:name="trq5"/>
      <w:r>
        <w:lastRenderedPageBreak/>
        <w:t xml:space="preserve">UNHM MATH 422 </w:t>
      </w:r>
      <w:r w:rsidR="00670988">
        <w:t>FINAL EXAM</w:t>
      </w:r>
      <w:r>
        <w:tab/>
      </w:r>
      <w:r>
        <w:tab/>
      </w:r>
      <w:r>
        <w:tab/>
      </w:r>
      <w:r>
        <w:tab/>
        <w:t xml:space="preserve">Page </w:t>
      </w:r>
      <w:r w:rsidR="005A59B7">
        <w:t>5</w:t>
      </w:r>
      <w:r>
        <w:t>/</w:t>
      </w:r>
      <w:r w:rsidR="00EB093B">
        <w:t>9</w:t>
      </w:r>
    </w:p>
    <w:p w14:paraId="6F13160E" w14:textId="77777777" w:rsidR="00890B29" w:rsidRDefault="00000000" w:rsidP="00890B29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color w:val="000000"/>
        </w:rPr>
      </w:pPr>
      <w:r w:rsidRPr="006D4DBD">
        <w:rPr>
          <w:b/>
          <w:bCs/>
        </w:rPr>
        <w:t>6.</w:t>
      </w:r>
      <w:r>
        <w:t xml:space="preserve"> (</w:t>
      </w:r>
      <w:r w:rsidR="00890B29">
        <w:t>8</w:t>
      </w:r>
      <w:r>
        <w:t xml:space="preserve"> pts)</w:t>
      </w:r>
      <w:r w:rsidR="00890B29">
        <w:t xml:space="preserve"> </w:t>
      </w:r>
      <w:r w:rsidR="00890B29">
        <w:rPr>
          <w:rFonts w:ascii="Times New Roman" w:hAnsi="Times New Roman" w:cs="Times New Roman"/>
          <w:color w:val="000000"/>
        </w:rPr>
        <w:t>Given a ball thrown vertically upward according to the formula</w:t>
      </w:r>
    </w:p>
    <w:p w14:paraId="572C6476" w14:textId="78C502FD" w:rsidR="00AC1AC1" w:rsidRDefault="00890B29" w:rsidP="00890B29">
      <w:pPr>
        <w:pStyle w:val="BodyText"/>
      </w:pPr>
      <m:oMath>
        <m:r>
          <w:rPr>
            <w:rFonts w:ascii="Cambria Math" w:hAnsi="Cambria Math" w:cs="Times New Roman"/>
            <w:color w:val="000000"/>
          </w:rPr>
          <m:t>h</m:t>
        </m:r>
        <m:d>
          <m:dPr>
            <m:ctrlPr>
              <w:rPr>
                <w:rFonts w:ascii="Cambria Math" w:hAnsi="Cambria Math" w:cs="Times New Roman"/>
                <w:i/>
                <w:color w:val="000000"/>
              </w:rPr>
            </m:ctrlPr>
          </m:dPr>
          <m:e>
            <m:r>
              <w:rPr>
                <w:rFonts w:ascii="Cambria Math" w:hAnsi="Cambria Math" w:cs="Times New Roman"/>
                <w:color w:val="000000"/>
              </w:rPr>
              <m:t>x</m:t>
            </m:r>
          </m:e>
        </m:d>
        <m:r>
          <w:rPr>
            <w:rFonts w:ascii="Cambria Math" w:hAnsi="Cambria Math" w:cs="Times New Roman"/>
            <w:color w:val="000000"/>
          </w:rPr>
          <m:t>=30+21.5x-4.9</m:t>
        </m:r>
        <m:sSup>
          <m:sSupPr>
            <m:ctrlPr>
              <w:rPr>
                <w:rFonts w:ascii="Cambria Math" w:hAnsi="Cambria Math" w:cs="Times New Roman"/>
                <w:i/>
                <w:color w:val="000000"/>
              </w:rPr>
            </m:ctrlPr>
          </m:sSupPr>
          <m:e>
            <m:r>
              <w:rPr>
                <w:rFonts w:ascii="Cambria Math" w:hAnsi="Cambria Math" w:cs="Times New Roman"/>
                <w:color w:val="000000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/>
              </w:rPr>
              <m:t>2</m:t>
            </m:r>
          </m:sup>
        </m:sSup>
      </m:oMath>
      <w:r>
        <w:rPr>
          <w:rFonts w:ascii="Times New Roman" w:eastAsiaTheme="minorEastAsia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>with height measured in meters and x is time in seconds. The ground is at h(x)=0.</w:t>
      </w:r>
    </w:p>
    <w:p w14:paraId="660BF921" w14:textId="77FA5648" w:rsidR="00AC1AC1" w:rsidRDefault="00890B29">
      <w:pPr>
        <w:pStyle w:val="Compact"/>
        <w:numPr>
          <w:ilvl w:val="0"/>
          <w:numId w:val="2"/>
        </w:numPr>
      </w:pPr>
      <w:r>
        <w:t>Find the slope of the secant line that passes through the curve at x = 1</w:t>
      </w:r>
      <w:r w:rsidR="00683A04">
        <w:t xml:space="preserve"> and x = 2.</w:t>
      </w:r>
      <w:r w:rsidR="00000000">
        <w:br/>
      </w:r>
      <w:bookmarkStart w:id="8" w:name="p6000"/>
      <w:bookmarkEnd w:id="8"/>
      <w:r w:rsidR="00000000">
        <w:br/>
      </w:r>
      <w:r w:rsidR="00000000">
        <w:br/>
      </w:r>
    </w:p>
    <w:p w14:paraId="7461538E" w14:textId="4DABAB79" w:rsidR="00AC1AC1" w:rsidRDefault="00683A04">
      <w:pPr>
        <w:pStyle w:val="Compact"/>
        <w:numPr>
          <w:ilvl w:val="0"/>
          <w:numId w:val="2"/>
        </w:numPr>
      </w:pPr>
      <w:r>
        <w:t>Find the slope of another secant line that passes through the curve at x = 1.5 and x = 2.</w:t>
      </w:r>
    </w:p>
    <w:p w14:paraId="01DF28E8" w14:textId="77777777" w:rsidR="00683A04" w:rsidRDefault="00683A04" w:rsidP="00683A04">
      <w:pPr>
        <w:pStyle w:val="Compact"/>
      </w:pPr>
    </w:p>
    <w:p w14:paraId="184381FB" w14:textId="77777777" w:rsidR="00683A04" w:rsidRDefault="00683A04" w:rsidP="00683A04">
      <w:pPr>
        <w:pStyle w:val="Compact"/>
      </w:pPr>
    </w:p>
    <w:p w14:paraId="1836CACD" w14:textId="77777777" w:rsidR="00683A04" w:rsidRDefault="00683A04" w:rsidP="00683A04">
      <w:pPr>
        <w:pStyle w:val="Compact"/>
      </w:pPr>
    </w:p>
    <w:p w14:paraId="5E0166E8" w14:textId="1A184E82" w:rsidR="00683A04" w:rsidRPr="006D4DBD" w:rsidRDefault="00683A04">
      <w:pPr>
        <w:pStyle w:val="Compact"/>
        <w:numPr>
          <w:ilvl w:val="0"/>
          <w:numId w:val="2"/>
        </w:numPr>
      </w:pPr>
      <w:r>
        <w:t xml:space="preserve">Which of these is a better estimate of the derivative of h(x) at x = 1.5 seconds? Explain your choice. (You may calculat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and evaluate it for x=1.5</m:t>
        </m:r>
      </m:oMath>
      <w:r>
        <w:rPr>
          <w:rFonts w:eastAsiaTheme="minorEastAsia"/>
        </w:rPr>
        <w:t xml:space="preserve"> but it is not necessary.</w:t>
      </w:r>
    </w:p>
    <w:p w14:paraId="4EFD0EFD" w14:textId="77777777" w:rsidR="006D4DBD" w:rsidRDefault="006D4DBD" w:rsidP="006D4DBD">
      <w:pPr>
        <w:pStyle w:val="Compact"/>
        <w:rPr>
          <w:rFonts w:eastAsiaTheme="minorEastAsia"/>
        </w:rPr>
      </w:pPr>
    </w:p>
    <w:p w14:paraId="4ED4CBF6" w14:textId="77777777" w:rsidR="006D4DBD" w:rsidRDefault="006D4DBD" w:rsidP="006D4DBD">
      <w:pPr>
        <w:pStyle w:val="Compact"/>
        <w:rPr>
          <w:rFonts w:eastAsiaTheme="minorEastAsia"/>
        </w:rPr>
      </w:pPr>
    </w:p>
    <w:p w14:paraId="5057CB67" w14:textId="77777777" w:rsidR="006D4DBD" w:rsidRDefault="006D4DBD" w:rsidP="006D4DBD">
      <w:pPr>
        <w:pStyle w:val="Compact"/>
        <w:rPr>
          <w:rFonts w:eastAsiaTheme="minorEastAsia"/>
        </w:rPr>
      </w:pPr>
    </w:p>
    <w:p w14:paraId="00379237" w14:textId="77777777" w:rsidR="006D4DBD" w:rsidRPr="006D4DBD" w:rsidRDefault="006D4DBD" w:rsidP="006D4DBD">
      <w:pPr>
        <w:pStyle w:val="Compact"/>
      </w:pPr>
    </w:p>
    <w:p w14:paraId="58A669D0" w14:textId="4896B774" w:rsidR="006D4DBD" w:rsidRDefault="006D4DBD">
      <w:pPr>
        <w:pStyle w:val="Compact"/>
        <w:numPr>
          <w:ilvl w:val="0"/>
          <w:numId w:val="2"/>
        </w:numPr>
      </w:pPr>
      <w:r>
        <w:t>How fast is the ball moving at 1.5 seconds after being thrown?</w:t>
      </w:r>
    </w:p>
    <w:p w14:paraId="05DE66EB" w14:textId="1EE76925" w:rsidR="002A3CE6" w:rsidRDefault="002A3CE6" w:rsidP="002A3CE6">
      <w:pPr>
        <w:pStyle w:val="Compact"/>
      </w:pPr>
    </w:p>
    <w:p w14:paraId="2EB97467" w14:textId="10F988FC" w:rsidR="002A3CE6" w:rsidRDefault="002A3CE6" w:rsidP="002A3CE6">
      <w:pPr>
        <w:pStyle w:val="Compact"/>
      </w:pPr>
    </w:p>
    <w:p w14:paraId="5008DC2D" w14:textId="44875128" w:rsidR="002A3CE6" w:rsidRDefault="002A3CE6" w:rsidP="002A3CE6">
      <w:pPr>
        <w:pStyle w:val="Compact"/>
      </w:pPr>
    </w:p>
    <w:p w14:paraId="164139E9" w14:textId="5D4FACB9" w:rsidR="002A3CE6" w:rsidRDefault="002A3CE6" w:rsidP="002A3CE6">
      <w:pPr>
        <w:pStyle w:val="Compact"/>
      </w:pPr>
    </w:p>
    <w:p w14:paraId="54A22393" w14:textId="77777777" w:rsidR="002A3CE6" w:rsidRDefault="002A3CE6" w:rsidP="002A3CE6">
      <w:pPr>
        <w:pStyle w:val="Compact"/>
      </w:pPr>
    </w:p>
    <w:bookmarkEnd w:id="7"/>
    <w:p w14:paraId="74285CC6" w14:textId="77777777" w:rsidR="00B13997" w:rsidRDefault="00B13997">
      <w:pPr>
        <w:pStyle w:val="FirstParagraph"/>
      </w:pPr>
    </w:p>
    <w:p w14:paraId="54C5BE89" w14:textId="77777777" w:rsidR="00F671DD" w:rsidRDefault="00F671DD" w:rsidP="00F671DD">
      <w:pPr>
        <w:pStyle w:val="BodyText"/>
      </w:pPr>
    </w:p>
    <w:p w14:paraId="3B2C8695" w14:textId="77777777" w:rsidR="00F671DD" w:rsidRDefault="00F671DD" w:rsidP="00F671DD">
      <w:pPr>
        <w:pStyle w:val="BodyText"/>
      </w:pPr>
    </w:p>
    <w:p w14:paraId="7F034555" w14:textId="77777777" w:rsidR="00F671DD" w:rsidRDefault="00F671DD" w:rsidP="00F671DD">
      <w:pPr>
        <w:pStyle w:val="BodyText"/>
      </w:pPr>
    </w:p>
    <w:p w14:paraId="60F77009" w14:textId="77777777" w:rsidR="00F671DD" w:rsidRDefault="00F671DD" w:rsidP="00F671DD">
      <w:pPr>
        <w:pStyle w:val="BodyText"/>
      </w:pPr>
    </w:p>
    <w:p w14:paraId="6A861D8F" w14:textId="77777777" w:rsidR="00F671DD" w:rsidRPr="00F671DD" w:rsidRDefault="00F671DD" w:rsidP="00F671DD">
      <w:pPr>
        <w:pStyle w:val="BodyText"/>
      </w:pPr>
    </w:p>
    <w:p w14:paraId="6ECE4F1A" w14:textId="77777777" w:rsidR="00B13997" w:rsidRDefault="00B13997">
      <w:pPr>
        <w:pStyle w:val="FirstParagraph"/>
      </w:pPr>
    </w:p>
    <w:p w14:paraId="3103A7BE" w14:textId="77777777" w:rsidR="00B13997" w:rsidRDefault="00B13997">
      <w:pPr>
        <w:pStyle w:val="FirstParagraph"/>
      </w:pPr>
    </w:p>
    <w:p w14:paraId="6240DC0F" w14:textId="77777777" w:rsidR="00B13997" w:rsidRDefault="00B13997">
      <w:pPr>
        <w:pStyle w:val="FirstParagraph"/>
      </w:pPr>
    </w:p>
    <w:p w14:paraId="0B254BE9" w14:textId="77777777" w:rsidR="005A59B7" w:rsidRPr="005A59B7" w:rsidRDefault="005A59B7" w:rsidP="005A59B7">
      <w:pPr>
        <w:pStyle w:val="BodyText"/>
      </w:pPr>
    </w:p>
    <w:p w14:paraId="5BEA13CA" w14:textId="77777777" w:rsidR="00B13997" w:rsidRDefault="00B13997">
      <w:pPr>
        <w:pStyle w:val="FirstParagraph"/>
      </w:pPr>
    </w:p>
    <w:p w14:paraId="0BC16100" w14:textId="77777777" w:rsidR="00B13997" w:rsidRDefault="00B13997">
      <w:pPr>
        <w:pStyle w:val="FirstParagraph"/>
      </w:pPr>
    </w:p>
    <w:p w14:paraId="2D87239A" w14:textId="65CC5803" w:rsidR="00B13997" w:rsidRDefault="00797009">
      <w:pPr>
        <w:pStyle w:val="FirstParagraph"/>
      </w:pPr>
      <w:r>
        <w:lastRenderedPageBreak/>
        <w:t xml:space="preserve">UNHM MATH 422 </w:t>
      </w:r>
      <w:r w:rsidR="00670988">
        <w:t>FINAL EXAM</w:t>
      </w:r>
      <w:r>
        <w:tab/>
      </w:r>
      <w:r>
        <w:tab/>
      </w:r>
      <w:r>
        <w:tab/>
      </w:r>
      <w:r>
        <w:tab/>
        <w:t xml:space="preserve">Page </w:t>
      </w:r>
      <w:r w:rsidR="005A59B7">
        <w:t>6</w:t>
      </w:r>
      <w:r>
        <w:t>/</w:t>
      </w:r>
      <w:r w:rsidR="00EB093B">
        <w:t>9</w:t>
      </w:r>
    </w:p>
    <w:p w14:paraId="0847B318" w14:textId="2591374B" w:rsidR="00E157B7" w:rsidRDefault="00F671DD" w:rsidP="00E157B7">
      <w:pPr>
        <w:pStyle w:val="BodyText"/>
      </w:pPr>
      <w:r w:rsidRPr="00670988">
        <w:rPr>
          <w:b/>
          <w:bCs/>
        </w:rPr>
        <w:t>7.</w:t>
      </w:r>
      <w:r w:rsidR="00E157B7">
        <w:t xml:space="preserve"> (</w:t>
      </w:r>
      <w:r>
        <w:t xml:space="preserve">8 </w:t>
      </w:r>
      <w:r w:rsidR="00E157B7">
        <w:t>pts)</w:t>
      </w:r>
      <w:r>
        <w:t xml:space="preserve"> Here is a graph of a function, f(x).</w:t>
      </w:r>
      <w:r w:rsidR="00670988">
        <w:t xml:space="preserve"> Some points are labeled.</w:t>
      </w:r>
    </w:p>
    <w:p w14:paraId="496776DF" w14:textId="0897F606" w:rsidR="00F671DD" w:rsidRDefault="00670988" w:rsidP="00F671DD">
      <w:pPr>
        <w:pStyle w:val="Fir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93E3C74" wp14:editId="669C252F">
                <wp:simplePos x="0" y="0"/>
                <wp:positionH relativeFrom="column">
                  <wp:posOffset>4815840</wp:posOffset>
                </wp:positionH>
                <wp:positionV relativeFrom="paragraph">
                  <wp:posOffset>673735</wp:posOffset>
                </wp:positionV>
                <wp:extent cx="1127760" cy="335280"/>
                <wp:effectExtent l="0" t="0" r="2540" b="0"/>
                <wp:wrapNone/>
                <wp:docPr id="181000833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7760" cy="3352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8F8F3C7" w14:textId="708C1147" w:rsidR="00670988" w:rsidRPr="00670988" w:rsidRDefault="00670988" w:rsidP="00670988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32"/>
                                    <w:szCs w:val="32"/>
                                  </w:rPr>
                                  <m:t>(1</m:t>
                                </m:r>
                                <m:r>
                                  <w:rPr>
                                    <w:rFonts w:ascii="Cambria Math" w:hAnsi="Cambria Math"/>
                                    <w:sz w:val="32"/>
                                    <w:szCs w:val="32"/>
                                  </w:rPr>
                                  <m:t>7.8</m:t>
                                </m:r>
                                <m:r>
                                  <w:rPr>
                                    <w:rFonts w:ascii="Cambria Math" w:hAnsi="Cambria Math"/>
                                    <w:sz w:val="32"/>
                                    <w:szCs w:val="32"/>
                                  </w:rPr>
                                  <m:t xml:space="preserve">, </m:t>
                                </m:r>
                                <m:r>
                                  <w:rPr>
                                    <w:rFonts w:ascii="Cambria Math" w:hAnsi="Cambria Math"/>
                                    <w:sz w:val="32"/>
                                    <w:szCs w:val="32"/>
                                  </w:rPr>
                                  <m:t>10</m:t>
                                </m:r>
                                <m:r>
                                  <w:rPr>
                                    <w:rFonts w:ascii="Cambria Math" w:hAnsi="Cambria Math"/>
                                    <w:sz w:val="32"/>
                                    <w:szCs w:val="32"/>
                                  </w:rPr>
                                  <m:t>)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3E3C74" id="Text Box 1" o:spid="_x0000_s1029" type="#_x0000_t202" style="position:absolute;margin-left:379.2pt;margin-top:53.05pt;width:88.8pt;height:26.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" fillcolor="white [3201]" stroked="f" strokeweight=".5pt">
                <v:textbox>
                  <w:txbxContent>
                    <w:p w14:paraId="28F8F3C7" w14:textId="708C1147" w:rsidR="00670988" w:rsidRPr="00670988" w:rsidRDefault="00670988" w:rsidP="00670988">
                      <w:pPr>
                        <w:rPr>
                          <w:sz w:val="32"/>
                          <w:szCs w:val="32"/>
                        </w:rPr>
                      </w:pPr>
                      <m:oMathPara>
                        <m:oMath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(1</m:t>
                          </m:r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7.8</m:t>
                          </m:r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 xml:space="preserve">, </m:t>
                          </m:r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10</m:t>
                          </m:r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)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48CF259" wp14:editId="59AFD238">
                <wp:simplePos x="0" y="0"/>
                <wp:positionH relativeFrom="column">
                  <wp:posOffset>3525520</wp:posOffset>
                </wp:positionH>
                <wp:positionV relativeFrom="paragraph">
                  <wp:posOffset>1852295</wp:posOffset>
                </wp:positionV>
                <wp:extent cx="1056640" cy="386080"/>
                <wp:effectExtent l="0" t="0" r="0" b="0"/>
                <wp:wrapNone/>
                <wp:docPr id="173147800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6640" cy="3860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1735FE4" w14:textId="2595AAC8" w:rsidR="00670988" w:rsidRPr="00670988" w:rsidRDefault="00670988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32"/>
                                    <w:szCs w:val="32"/>
                                  </w:rPr>
                                  <m:t>(12, 7.6)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8CF259" id="_x0000_s1030" type="#_x0000_t202" style="position:absolute;margin-left:277.6pt;margin-top:145.85pt;width:83.2pt;height:30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" fillcolor="white [3201]" stroked="f" strokeweight=".5pt">
                <v:textbox>
                  <w:txbxContent>
                    <w:p w14:paraId="31735FE4" w14:textId="2595AAC8" w:rsidR="00670988" w:rsidRPr="00670988" w:rsidRDefault="00670988">
                      <w:pPr>
                        <w:rPr>
                          <w:sz w:val="32"/>
                          <w:szCs w:val="32"/>
                        </w:rPr>
                      </w:pPr>
                      <m:oMathPara>
                        <m:oMath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(12, 7.6)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Pr="00670988">
        <w:drawing>
          <wp:inline distT="0" distB="0" distL="0" distR="0" wp14:anchorId="77951D1D" wp14:editId="12F48598">
            <wp:extent cx="5943600" cy="4377690"/>
            <wp:effectExtent l="0" t="0" r="0" b="3810"/>
            <wp:docPr id="531727078" name="Picture 1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727078" name="Picture 1" descr="A graph of a func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945CB" w14:textId="4F02F5D6" w:rsidR="00F671DD" w:rsidRDefault="00F671DD" w:rsidP="00F671DD">
      <w:pPr>
        <w:pStyle w:val="BodyText"/>
      </w:pPr>
      <w:r>
        <w:t>a. Assume that the endpoints are on the function. State the domain and range of f(x)</w:t>
      </w:r>
      <w:r w:rsidR="00670988">
        <w:t>.</w:t>
      </w:r>
    </w:p>
    <w:p w14:paraId="1093D7C8" w14:textId="77777777" w:rsidR="00F671DD" w:rsidRDefault="00F671DD" w:rsidP="00F671DD">
      <w:pPr>
        <w:pStyle w:val="BodyText"/>
      </w:pPr>
    </w:p>
    <w:p w14:paraId="58A31BCD" w14:textId="77777777" w:rsidR="00F671DD" w:rsidRDefault="00F671DD" w:rsidP="00F671DD">
      <w:pPr>
        <w:pStyle w:val="BodyText"/>
      </w:pPr>
    </w:p>
    <w:p w14:paraId="620033FD" w14:textId="62F529CC" w:rsidR="00F671DD" w:rsidRDefault="00F671DD" w:rsidP="00F671DD">
      <w:pPr>
        <w:pStyle w:val="BodyText"/>
      </w:pPr>
      <w:r>
        <w:t>b. List the points where the derivative (slope) does not exist.</w:t>
      </w:r>
    </w:p>
    <w:p w14:paraId="68B76E24" w14:textId="77777777" w:rsidR="00C62578" w:rsidRDefault="00C62578" w:rsidP="00F671DD">
      <w:pPr>
        <w:pStyle w:val="BodyText"/>
      </w:pPr>
    </w:p>
    <w:p w14:paraId="257B4E19" w14:textId="77777777" w:rsidR="00F671DD" w:rsidRDefault="00F671DD" w:rsidP="00F671DD">
      <w:pPr>
        <w:pStyle w:val="BodyText"/>
      </w:pPr>
    </w:p>
    <w:p w14:paraId="0A0640C5" w14:textId="77708831" w:rsidR="00F671DD" w:rsidRDefault="00F671DD" w:rsidP="00F671DD">
      <w:pPr>
        <w:pStyle w:val="BodyText"/>
      </w:pPr>
      <w:r>
        <w:t xml:space="preserve">c. </w:t>
      </w:r>
      <w:r w:rsidR="00C62578">
        <w:t>At x = 13, approximate the slope of the curve.</w:t>
      </w:r>
    </w:p>
    <w:p w14:paraId="4B26CDF8" w14:textId="77777777" w:rsidR="00C62578" w:rsidRDefault="00C62578" w:rsidP="00F671DD">
      <w:pPr>
        <w:pStyle w:val="BodyText"/>
      </w:pPr>
    </w:p>
    <w:p w14:paraId="01D7576C" w14:textId="77777777" w:rsidR="00C62578" w:rsidRDefault="00C62578" w:rsidP="00F671DD">
      <w:pPr>
        <w:pStyle w:val="BodyText"/>
      </w:pPr>
    </w:p>
    <w:p w14:paraId="7F3B9204" w14:textId="3C4102BA" w:rsidR="00C62578" w:rsidRDefault="00C62578" w:rsidP="00F671DD">
      <w:pPr>
        <w:pStyle w:val="BodyText"/>
      </w:pPr>
      <w:r>
        <w:t xml:space="preserve">d. Where is the slope = 0 ? </w:t>
      </w:r>
    </w:p>
    <w:p w14:paraId="7CD7949F" w14:textId="77777777" w:rsidR="00F671DD" w:rsidRDefault="00F671DD" w:rsidP="00F671DD">
      <w:pPr>
        <w:pStyle w:val="BodyText"/>
      </w:pPr>
    </w:p>
    <w:p w14:paraId="05A2D08E" w14:textId="77777777" w:rsidR="00F671DD" w:rsidRDefault="00F671DD" w:rsidP="00F671DD">
      <w:pPr>
        <w:pStyle w:val="BodyText"/>
      </w:pPr>
    </w:p>
    <w:p w14:paraId="50FAC2E6" w14:textId="77777777" w:rsidR="00F671DD" w:rsidRDefault="00F671DD" w:rsidP="00F671DD">
      <w:pPr>
        <w:pStyle w:val="BodyText"/>
      </w:pPr>
    </w:p>
    <w:p w14:paraId="4AF348FB" w14:textId="0CC51FF0" w:rsidR="00670988" w:rsidRDefault="00670988" w:rsidP="00670988">
      <w:pPr>
        <w:pStyle w:val="BodyText"/>
      </w:pPr>
      <w:r>
        <w:lastRenderedPageBreak/>
        <w:t xml:space="preserve">UNHM MATH 422 </w:t>
      </w:r>
      <w:r>
        <w:t>FINAL EXAM</w:t>
      </w:r>
      <w:r>
        <w:tab/>
      </w:r>
      <w:r>
        <w:tab/>
      </w:r>
      <w:r>
        <w:tab/>
        <w:t>Page 7/</w:t>
      </w:r>
      <w:r w:rsidR="00EB093B">
        <w:t>9</w:t>
      </w:r>
    </w:p>
    <w:p w14:paraId="586E2206" w14:textId="1E87033B" w:rsidR="00E157B7" w:rsidRDefault="00670988" w:rsidP="00E157B7">
      <w:pPr>
        <w:pStyle w:val="BodyText"/>
      </w:pPr>
      <w:r w:rsidRPr="00670988">
        <w:rPr>
          <w:b/>
          <w:bCs/>
        </w:rPr>
        <w:t>8.</w:t>
      </w:r>
      <w:r>
        <w:t xml:space="preserve"> </w:t>
      </w:r>
      <w:r w:rsidR="00E157B7">
        <w:t xml:space="preserve"> (</w:t>
      </w:r>
      <w:r>
        <w:t>8</w:t>
      </w:r>
      <w:r w:rsidR="00E157B7">
        <w:t xml:space="preserve"> pts)</w:t>
      </w:r>
    </w:p>
    <w:p w14:paraId="141C257C" w14:textId="5A9C4A4B" w:rsidR="00E157B7" w:rsidRDefault="00E157B7" w:rsidP="00E157B7">
      <w:pPr>
        <w:pStyle w:val="BodyText"/>
      </w:pPr>
      <w:r>
        <w:t xml:space="preserve">When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5</m:t>
        </m:r>
      </m:oMath>
      <w:r>
        <w:t xml:space="preserve"> ,</w:t>
      </w:r>
      <w:r w:rsidR="009A10FB">
        <w:t xml:space="preserve"> we are interested in how slope changes on the graph.</w:t>
      </w:r>
      <w:r>
        <w:br/>
      </w:r>
      <w:r>
        <w:br/>
      </w:r>
      <w:bookmarkStart w:id="9" w:name="p4"/>
      <w:bookmarkEnd w:id="9"/>
      <w:r w:rsidR="00EB6B0D">
        <w:t>a)</w:t>
      </w:r>
      <w:r w:rsidR="00715368">
        <w:t xml:space="preserve"> What is the vertex of this function?</w:t>
      </w:r>
    </w:p>
    <w:p w14:paraId="1FBBB6BE" w14:textId="77777777" w:rsidR="00715368" w:rsidRDefault="00715368" w:rsidP="00E157B7">
      <w:pPr>
        <w:pStyle w:val="BodyText"/>
      </w:pPr>
    </w:p>
    <w:p w14:paraId="5F82407D" w14:textId="741D5E35" w:rsidR="00715368" w:rsidRDefault="00EB6B0D" w:rsidP="00E157B7">
      <w:pPr>
        <w:pStyle w:val="BodyText"/>
      </w:pPr>
      <w:r>
        <w:t>b)</w:t>
      </w:r>
      <w:r w:rsidR="00715368">
        <w:t xml:space="preserve"> </w:t>
      </w:r>
      <w:r w:rsidR="009A10FB">
        <w:t>For the line that connects</w:t>
      </w:r>
      <w:r w:rsidR="00805A87">
        <w:t xml:space="preserve"> the point</w:t>
      </w:r>
      <w:r w:rsidR="004C130E">
        <w:t>s</w:t>
      </w:r>
      <w:r w:rsidR="00805A87">
        <w:t xml:space="preserve"> (0.5, </w:t>
      </w:r>
      <w:r w:rsidR="009A10FB">
        <w:t xml:space="preserve">7) </w:t>
      </w:r>
      <w:r w:rsidR="00805A87">
        <w:t>and (0, 5) calculate the slope.</w:t>
      </w:r>
    </w:p>
    <w:p w14:paraId="1E9614FC" w14:textId="77777777" w:rsidR="00805A87" w:rsidRDefault="00805A87" w:rsidP="00E157B7">
      <w:pPr>
        <w:pStyle w:val="BodyText"/>
      </w:pPr>
    </w:p>
    <w:p w14:paraId="36C085B0" w14:textId="77777777" w:rsidR="00805A87" w:rsidRDefault="00805A87" w:rsidP="00E157B7">
      <w:pPr>
        <w:pStyle w:val="BodyText"/>
      </w:pPr>
    </w:p>
    <w:p w14:paraId="255C446A" w14:textId="1C9C24C5" w:rsidR="00805A87" w:rsidRDefault="00EB6B0D" w:rsidP="00E157B7">
      <w:pPr>
        <w:pStyle w:val="BodyText"/>
      </w:pPr>
      <w:r>
        <w:t>c)</w:t>
      </w:r>
      <w:r w:rsidR="00805A87">
        <w:t xml:space="preserve"> </w:t>
      </w:r>
      <w:r w:rsidR="009A10FB">
        <w:t>For the line that connects the points</w:t>
      </w:r>
      <w:r w:rsidR="00805A87">
        <w:t xml:space="preserve"> </w:t>
      </w:r>
      <w:r w:rsidR="004C130E">
        <w:t>(0</w:t>
      </w:r>
      <w:r w:rsidR="009A10FB">
        <w:t>.5</w:t>
      </w:r>
      <w:r w:rsidR="004C130E">
        <w:t xml:space="preserve">, </w:t>
      </w:r>
      <w:r w:rsidR="009A10FB">
        <w:t>7</w:t>
      </w:r>
      <w:r w:rsidR="004C130E">
        <w:t>)</w:t>
      </w:r>
      <w:r w:rsidR="00805A87">
        <w:t xml:space="preserve"> and the point (1, 10) calculate the slope.</w:t>
      </w:r>
    </w:p>
    <w:p w14:paraId="397C5D62" w14:textId="77777777" w:rsidR="00805A87" w:rsidRDefault="00805A87" w:rsidP="00E157B7">
      <w:pPr>
        <w:pStyle w:val="BodyText"/>
      </w:pPr>
    </w:p>
    <w:p w14:paraId="5E8F2412" w14:textId="77777777" w:rsidR="00805A87" w:rsidRDefault="00805A87" w:rsidP="00E157B7">
      <w:pPr>
        <w:pStyle w:val="BodyText"/>
      </w:pPr>
    </w:p>
    <w:p w14:paraId="06C577CF" w14:textId="27EEF89C" w:rsidR="00805A87" w:rsidRDefault="00EB6B0D" w:rsidP="00E157B7">
      <w:pPr>
        <w:pStyle w:val="BodyText"/>
      </w:pPr>
      <w:r>
        <w:t>d)</w:t>
      </w:r>
      <w:r w:rsidR="00805A87">
        <w:t xml:space="preserve"> </w:t>
      </w:r>
      <w:r w:rsidR="009A10FB">
        <w:t>What do these answers tell us about the slope at the point (0.5, 7)?</w:t>
      </w:r>
    </w:p>
    <w:p w14:paraId="0432B9DA" w14:textId="77777777" w:rsidR="009A10FB" w:rsidRDefault="009A10FB" w:rsidP="00E157B7">
      <w:pPr>
        <w:pStyle w:val="BodyText"/>
      </w:pPr>
    </w:p>
    <w:p w14:paraId="5D726E79" w14:textId="77777777" w:rsidR="00B13997" w:rsidRDefault="00B13997">
      <w:pPr>
        <w:pStyle w:val="FirstParagraph"/>
      </w:pPr>
    </w:p>
    <w:p w14:paraId="23D3393A" w14:textId="6F145DC9" w:rsidR="00812934" w:rsidRDefault="00EB6B0D" w:rsidP="00812934">
      <w:pPr>
        <w:pStyle w:val="BodyText"/>
      </w:pPr>
      <w:bookmarkStart w:id="10" w:name="trq7"/>
      <w:r w:rsidRPr="00EB6B0D">
        <w:rPr>
          <w:b/>
          <w:bCs/>
        </w:rPr>
        <w:t>9.</w:t>
      </w:r>
      <w:r w:rsidR="00812934">
        <w:t xml:space="preserve"> (</w:t>
      </w:r>
      <w:r>
        <w:t>8</w:t>
      </w:r>
      <w:r w:rsidR="00812934">
        <w:t xml:space="preserve"> pts)</w:t>
      </w:r>
    </w:p>
    <w:p w14:paraId="79472130" w14:textId="17A4FB97" w:rsidR="00812934" w:rsidRDefault="00EB6B0D" w:rsidP="00812934">
      <w:pPr>
        <w:pStyle w:val="BodyText"/>
      </w:pPr>
      <w:r>
        <w:t xml:space="preserve">a)  What is the derivative of the function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8x</m:t>
        </m:r>
      </m:oMath>
      <w:r>
        <w:rPr>
          <w:rFonts w:eastAsiaTheme="minorEastAsia"/>
        </w:rPr>
        <w:t>?</w:t>
      </w:r>
      <w:r w:rsidR="00812934">
        <w:br/>
      </w:r>
      <w:r w:rsidR="00812934">
        <w:br/>
      </w:r>
      <w:r w:rsidR="00812934">
        <w:br/>
      </w:r>
      <w:r w:rsidR="00812934">
        <w:br/>
      </w:r>
      <w:bookmarkStart w:id="11" w:name="p8001"/>
      <w:bookmarkEnd w:id="11"/>
    </w:p>
    <w:p w14:paraId="28FAB190" w14:textId="134E397B" w:rsidR="00EB6B0D" w:rsidRDefault="00EB6B0D" w:rsidP="00812934">
      <w:pPr>
        <w:pStyle w:val="BodyText"/>
      </w:pPr>
      <w:r>
        <w:t xml:space="preserve">b) Name the point wher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0</m:t>
        </m:r>
      </m:oMath>
      <w:r>
        <w:rPr>
          <w:rFonts w:eastAsiaTheme="minorEastAsia"/>
        </w:rPr>
        <w:t>.</w:t>
      </w:r>
    </w:p>
    <w:bookmarkEnd w:id="10"/>
    <w:p w14:paraId="7DB3CEA3" w14:textId="77777777" w:rsidR="00B13997" w:rsidRDefault="00B13997">
      <w:pPr>
        <w:pStyle w:val="FirstParagraph"/>
      </w:pPr>
    </w:p>
    <w:p w14:paraId="27040A31" w14:textId="77777777" w:rsidR="00B13997" w:rsidRDefault="00B13997">
      <w:pPr>
        <w:pStyle w:val="FirstParagraph"/>
      </w:pPr>
    </w:p>
    <w:p w14:paraId="01E7E7EE" w14:textId="77777777" w:rsidR="00B13997" w:rsidRDefault="00B13997">
      <w:pPr>
        <w:pStyle w:val="FirstParagraph"/>
      </w:pPr>
    </w:p>
    <w:p w14:paraId="370D726A" w14:textId="0D7B065D" w:rsidR="00B13997" w:rsidRDefault="00B13997">
      <w:pPr>
        <w:pStyle w:val="FirstParagraph"/>
      </w:pPr>
    </w:p>
    <w:p w14:paraId="26C0E739" w14:textId="77777777" w:rsidR="00EB6B0D" w:rsidRDefault="00EB6B0D" w:rsidP="00EB6B0D">
      <w:pPr>
        <w:pStyle w:val="BodyText"/>
      </w:pPr>
    </w:p>
    <w:p w14:paraId="4B7E108C" w14:textId="77777777" w:rsidR="00EB6B0D" w:rsidRDefault="00EB6B0D" w:rsidP="00EB6B0D">
      <w:pPr>
        <w:pStyle w:val="BodyText"/>
      </w:pPr>
    </w:p>
    <w:p w14:paraId="41FC6C7C" w14:textId="77777777" w:rsidR="00EB6B0D" w:rsidRDefault="00EB6B0D" w:rsidP="00EB6B0D">
      <w:pPr>
        <w:pStyle w:val="BodyText"/>
      </w:pPr>
    </w:p>
    <w:p w14:paraId="614A5C12" w14:textId="77777777" w:rsidR="00EB6B0D" w:rsidRDefault="00EB6B0D" w:rsidP="00EB6B0D">
      <w:pPr>
        <w:pStyle w:val="BodyText"/>
      </w:pPr>
    </w:p>
    <w:p w14:paraId="2FBCE609" w14:textId="77777777" w:rsidR="00EB6B0D" w:rsidRDefault="00EB6B0D" w:rsidP="00EB6B0D">
      <w:pPr>
        <w:pStyle w:val="BodyText"/>
      </w:pPr>
    </w:p>
    <w:p w14:paraId="144673BA" w14:textId="77777777" w:rsidR="00EB6B0D" w:rsidRPr="00EB6B0D" w:rsidRDefault="00EB6B0D" w:rsidP="00EB6B0D">
      <w:pPr>
        <w:pStyle w:val="BodyText"/>
      </w:pPr>
    </w:p>
    <w:p w14:paraId="1FA162A5" w14:textId="0206643B" w:rsidR="00285F04" w:rsidRPr="00285F04" w:rsidRDefault="00285F04" w:rsidP="001F276C">
      <w:pPr>
        <w:pStyle w:val="BodyText"/>
      </w:pPr>
      <w:r>
        <w:lastRenderedPageBreak/>
        <w:t>UNHM MATH 422 FINAL EXAM</w:t>
      </w:r>
      <w:r>
        <w:tab/>
      </w:r>
      <w:r>
        <w:tab/>
      </w:r>
      <w:r>
        <w:tab/>
        <w:t xml:space="preserve">Page </w:t>
      </w:r>
      <w:r w:rsidR="00EB093B">
        <w:t>8</w:t>
      </w:r>
      <w:r>
        <w:t>/</w:t>
      </w:r>
      <w:r w:rsidR="00EB093B">
        <w:t>9</w:t>
      </w:r>
    </w:p>
    <w:p w14:paraId="2AE5786C" w14:textId="7BCA6FF4" w:rsidR="00545587" w:rsidRPr="00D4577D" w:rsidRDefault="00EB6B0D" w:rsidP="00545587">
      <w:pPr>
        <w:pStyle w:val="BodyText"/>
      </w:pPr>
      <w:r w:rsidRPr="00285F04">
        <w:rPr>
          <w:b/>
          <w:bCs/>
        </w:rPr>
        <w:t>10</w:t>
      </w:r>
      <w:r w:rsidR="001F276C" w:rsidRPr="00285F04">
        <w:rPr>
          <w:b/>
          <w:bCs/>
        </w:rPr>
        <w:t>.</w:t>
      </w:r>
      <w:r w:rsidR="001F276C">
        <w:t xml:space="preserve"> (</w:t>
      </w:r>
      <w:r w:rsidR="00285F04">
        <w:t>8</w:t>
      </w:r>
      <w:r w:rsidR="001F276C">
        <w:t xml:space="preserve"> pts)</w:t>
      </w:r>
      <w:r w:rsidR="00D4577D">
        <w:t xml:space="preserve"> </w:t>
      </w:r>
      <w:r w:rsidR="00285F04">
        <w:t xml:space="preserve">The cost to produce x items is given by the formula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-0.5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70x+250</m:t>
        </m:r>
      </m:oMath>
      <w:r w:rsidR="00285F04">
        <w:rPr>
          <w:rFonts w:eastAsiaTheme="minorEastAsia"/>
        </w:rPr>
        <w:t xml:space="preserve"> for x in [0, 60]. </w:t>
      </w:r>
    </w:p>
    <w:p w14:paraId="03ACBF71" w14:textId="22A4B983" w:rsidR="001F276C" w:rsidRDefault="001F276C" w:rsidP="00545587">
      <w:pPr>
        <w:pStyle w:val="BodyText"/>
      </w:pPr>
      <w:r>
        <w:br/>
      </w:r>
      <w:r w:rsidR="00285F04">
        <w:t xml:space="preserve">a) </w:t>
      </w:r>
      <w:r w:rsidR="00545587">
        <w:t>Write the unit cost function. Calculate the Unit cost for production (x) = 40</w:t>
      </w:r>
    </w:p>
    <w:p w14:paraId="3DF0D472" w14:textId="77777777" w:rsidR="00545587" w:rsidRDefault="00545587" w:rsidP="00545587">
      <w:pPr>
        <w:pStyle w:val="BodyText"/>
      </w:pPr>
    </w:p>
    <w:p w14:paraId="1BA93EAA" w14:textId="77777777" w:rsidR="00545587" w:rsidRDefault="00545587" w:rsidP="00545587">
      <w:pPr>
        <w:pStyle w:val="BodyText"/>
      </w:pPr>
    </w:p>
    <w:p w14:paraId="00F6B732" w14:textId="0BDF6D21" w:rsidR="00545587" w:rsidRPr="00285F04" w:rsidRDefault="00545587" w:rsidP="00545587">
      <w:pPr>
        <w:pStyle w:val="BodyText"/>
        <w:rPr>
          <w:rFonts w:eastAsiaTheme="minorEastAsia"/>
        </w:rPr>
      </w:pPr>
      <w:r>
        <w:t>b) Write the marginal cost function. Calculate C’(40). Write a sentence that summarizes what this number means.</w:t>
      </w:r>
    </w:p>
    <w:p w14:paraId="43E3C6F8" w14:textId="31A755A3" w:rsidR="00812934" w:rsidRPr="00812934" w:rsidRDefault="00812934" w:rsidP="00812934">
      <w:pPr>
        <w:pStyle w:val="BodyText"/>
      </w:pPr>
    </w:p>
    <w:p w14:paraId="6C75DE26" w14:textId="3A1BC04E" w:rsidR="00B13997" w:rsidRDefault="00B13997">
      <w:pPr>
        <w:pStyle w:val="FirstParagraph"/>
      </w:pPr>
    </w:p>
    <w:p w14:paraId="55AD39D7" w14:textId="7190CE36" w:rsidR="00797009" w:rsidRDefault="00797009" w:rsidP="00797009">
      <w:pPr>
        <w:pStyle w:val="BodyText"/>
      </w:pPr>
    </w:p>
    <w:p w14:paraId="5B43D70A" w14:textId="77777777" w:rsidR="00797009" w:rsidRDefault="00797009" w:rsidP="00797009">
      <w:pPr>
        <w:pStyle w:val="BodyText"/>
      </w:pPr>
    </w:p>
    <w:p w14:paraId="4C1142A2" w14:textId="77777777" w:rsidR="00D4577D" w:rsidRPr="00797009" w:rsidRDefault="00D4577D" w:rsidP="00797009">
      <w:pPr>
        <w:pStyle w:val="BodyText"/>
      </w:pPr>
    </w:p>
    <w:p w14:paraId="1F09CA3D" w14:textId="5067A16A" w:rsidR="00797009" w:rsidRDefault="00797009" w:rsidP="00797009">
      <w:pPr>
        <w:pStyle w:val="BodyText"/>
        <w:rPr>
          <w:rFonts w:eastAsiaTheme="minorEastAsia"/>
        </w:rPr>
      </w:pPr>
      <w:r w:rsidRPr="00D4577D">
        <w:rPr>
          <w:b/>
          <w:bCs/>
        </w:rPr>
        <w:t>1</w:t>
      </w:r>
      <w:r w:rsidR="00D4577D" w:rsidRPr="00D4577D">
        <w:rPr>
          <w:b/>
          <w:bCs/>
        </w:rPr>
        <w:t>1</w:t>
      </w:r>
      <w:r w:rsidRPr="00D4577D">
        <w:rPr>
          <w:b/>
          <w:bCs/>
        </w:rPr>
        <w:t>.</w:t>
      </w:r>
      <w:r>
        <w:t xml:space="preserve"> (</w:t>
      </w:r>
      <w:r w:rsidR="00D4577D">
        <w:t>8</w:t>
      </w:r>
      <w:r>
        <w:t xml:space="preserve"> pts)</w:t>
      </w:r>
      <w:r w:rsidR="00D4577D">
        <w:t xml:space="preserve"> Given the cost function as in question #10, the demand for the product is defined by </w:t>
      </w:r>
      <m:oMath>
        <m:r>
          <w:rPr>
            <w:rFonts w:ascii="Cambria Math" w:hAnsi="Cambria Math"/>
          </w:rPr>
          <m:t>price=160-2x</m:t>
        </m:r>
      </m:oMath>
      <w:r w:rsidR="00D4577D">
        <w:rPr>
          <w:rFonts w:eastAsiaTheme="minorEastAsia"/>
        </w:rPr>
        <w:t>.</w:t>
      </w:r>
    </w:p>
    <w:p w14:paraId="263DCFD3" w14:textId="77777777" w:rsidR="00BD4309" w:rsidRDefault="00BD4309" w:rsidP="00797009">
      <w:pPr>
        <w:pStyle w:val="BodyText"/>
        <w:rPr>
          <w:rFonts w:eastAsiaTheme="minorEastAsia"/>
        </w:rPr>
      </w:pPr>
    </w:p>
    <w:p w14:paraId="27029426" w14:textId="3F6986D6" w:rsidR="00BD4309" w:rsidRDefault="00BD4309" w:rsidP="00797009">
      <w:pPr>
        <w:pStyle w:val="BodyText"/>
        <w:rPr>
          <w:rFonts w:eastAsiaTheme="minorEastAsia"/>
        </w:rPr>
      </w:pPr>
      <w:r>
        <w:rPr>
          <w:rFonts w:eastAsiaTheme="minorEastAsia"/>
        </w:rPr>
        <w:t>a) Write the equation for revenue, R(x). Use this to calculate the revenue for x = 40.</w:t>
      </w:r>
    </w:p>
    <w:p w14:paraId="52272EE7" w14:textId="77777777" w:rsidR="00BD4309" w:rsidRDefault="00BD4309" w:rsidP="00797009">
      <w:pPr>
        <w:pStyle w:val="BodyText"/>
        <w:rPr>
          <w:rFonts w:eastAsiaTheme="minorEastAsia"/>
        </w:rPr>
      </w:pPr>
    </w:p>
    <w:p w14:paraId="4766762A" w14:textId="77777777" w:rsidR="00BD4309" w:rsidRDefault="00BD4309" w:rsidP="00797009">
      <w:pPr>
        <w:pStyle w:val="BodyText"/>
        <w:rPr>
          <w:rFonts w:eastAsiaTheme="minorEastAsia"/>
        </w:rPr>
      </w:pPr>
    </w:p>
    <w:p w14:paraId="37D52037" w14:textId="77777777" w:rsidR="00BD4309" w:rsidRDefault="00BD4309" w:rsidP="00797009">
      <w:pPr>
        <w:pStyle w:val="BodyText"/>
        <w:rPr>
          <w:rFonts w:eastAsiaTheme="minorEastAsia"/>
        </w:rPr>
      </w:pPr>
    </w:p>
    <w:p w14:paraId="08279B58" w14:textId="6E375188" w:rsidR="00BD4309" w:rsidRDefault="00BD4309" w:rsidP="00797009">
      <w:pPr>
        <w:pStyle w:val="BodyText"/>
        <w:rPr>
          <w:rFonts w:eastAsiaTheme="minorEastAsia"/>
        </w:rPr>
      </w:pPr>
      <w:r>
        <w:rPr>
          <w:rFonts w:eastAsiaTheme="minorEastAsia"/>
        </w:rPr>
        <w:t>b) What is the production level that maximizes revenue?</w:t>
      </w:r>
    </w:p>
    <w:p w14:paraId="21D6E93B" w14:textId="77777777" w:rsidR="00BD4309" w:rsidRDefault="00BD4309" w:rsidP="00797009">
      <w:pPr>
        <w:pStyle w:val="BodyText"/>
        <w:rPr>
          <w:rFonts w:eastAsiaTheme="minorEastAsia"/>
        </w:rPr>
      </w:pPr>
    </w:p>
    <w:p w14:paraId="3A518C03" w14:textId="77777777" w:rsidR="00BD4309" w:rsidRDefault="00BD4309" w:rsidP="00797009">
      <w:pPr>
        <w:pStyle w:val="BodyText"/>
        <w:rPr>
          <w:rFonts w:eastAsiaTheme="minorEastAsia"/>
        </w:rPr>
      </w:pPr>
    </w:p>
    <w:p w14:paraId="58BEBA81" w14:textId="77777777" w:rsidR="00BD4309" w:rsidRDefault="00BD4309" w:rsidP="00797009">
      <w:pPr>
        <w:pStyle w:val="BodyText"/>
        <w:rPr>
          <w:rFonts w:eastAsiaTheme="minorEastAsia"/>
        </w:rPr>
      </w:pPr>
    </w:p>
    <w:p w14:paraId="0308C52D" w14:textId="448A2D4E" w:rsidR="00BD4309" w:rsidRDefault="00BD4309" w:rsidP="00797009">
      <w:pPr>
        <w:pStyle w:val="BodyText"/>
      </w:pPr>
      <w:r>
        <w:rPr>
          <w:rFonts w:eastAsiaTheme="minorEastAsia"/>
        </w:rPr>
        <w:t>c) What is the marginal revenue function? Calculate R’(x) and write a sentence describing what R’(40) means.</w:t>
      </w:r>
    </w:p>
    <w:p w14:paraId="054DC6B8" w14:textId="77777777" w:rsidR="00B13997" w:rsidRDefault="00B13997">
      <w:pPr>
        <w:pStyle w:val="FirstParagraph"/>
      </w:pPr>
    </w:p>
    <w:p w14:paraId="41183992" w14:textId="77777777" w:rsidR="00B13997" w:rsidRDefault="00B13997">
      <w:pPr>
        <w:pStyle w:val="FirstParagraph"/>
      </w:pPr>
    </w:p>
    <w:p w14:paraId="254A2FE6" w14:textId="77777777" w:rsidR="00B13997" w:rsidRDefault="00B13997">
      <w:pPr>
        <w:pStyle w:val="FirstParagraph"/>
      </w:pPr>
    </w:p>
    <w:p w14:paraId="1E2789A9" w14:textId="77777777" w:rsidR="00B13997" w:rsidRDefault="00B13997">
      <w:pPr>
        <w:pStyle w:val="FirstParagraph"/>
      </w:pPr>
    </w:p>
    <w:p w14:paraId="316DF78C" w14:textId="77777777" w:rsidR="00B13997" w:rsidRDefault="00B13997">
      <w:pPr>
        <w:pStyle w:val="FirstParagraph"/>
      </w:pPr>
    </w:p>
    <w:p w14:paraId="5B4FD0FA" w14:textId="2F766BFB" w:rsidR="00EB093B" w:rsidRPr="00285F04" w:rsidRDefault="00EB093B" w:rsidP="00EB093B">
      <w:pPr>
        <w:pStyle w:val="BodyText"/>
      </w:pPr>
      <w:r>
        <w:lastRenderedPageBreak/>
        <w:t>UNHM MATH 422 FINAL EXAM</w:t>
      </w:r>
      <w:r>
        <w:tab/>
      </w:r>
      <w:r>
        <w:tab/>
      </w:r>
      <w:r>
        <w:tab/>
        <w:t xml:space="preserve">Page </w:t>
      </w:r>
      <w:r>
        <w:t>9</w:t>
      </w:r>
      <w:r>
        <w:t>/</w:t>
      </w:r>
      <w:r>
        <w:t>9</w:t>
      </w:r>
    </w:p>
    <w:p w14:paraId="410C3530" w14:textId="12F6F54C" w:rsidR="00B13997" w:rsidRDefault="00EB093B">
      <w:pPr>
        <w:pStyle w:val="FirstParagraph"/>
      </w:pPr>
      <w:r w:rsidRPr="00EB093B">
        <w:rPr>
          <w:b/>
          <w:bCs/>
        </w:rPr>
        <w:t>12.</w:t>
      </w:r>
      <w:r>
        <w:t xml:space="preserve"> (8 points) Given the cost and revenue as in questions 10 and 11. </w:t>
      </w:r>
    </w:p>
    <w:p w14:paraId="0B4C0FC6" w14:textId="327CC41D" w:rsidR="00EB093B" w:rsidRDefault="00EB093B" w:rsidP="00EB093B">
      <w:pPr>
        <w:pStyle w:val="BodyText"/>
      </w:pPr>
      <w:r>
        <w:t>a) Write the formula for profit, P(x) = R(x) – C(x). Calculate the profit when x = 40.</w:t>
      </w:r>
    </w:p>
    <w:p w14:paraId="7ADD7DA1" w14:textId="77777777" w:rsidR="00EB093B" w:rsidRDefault="00EB093B" w:rsidP="00EB093B">
      <w:pPr>
        <w:pStyle w:val="BodyText"/>
      </w:pPr>
    </w:p>
    <w:p w14:paraId="3A0A2342" w14:textId="77777777" w:rsidR="00EB093B" w:rsidRDefault="00EB093B" w:rsidP="00EB093B">
      <w:pPr>
        <w:pStyle w:val="BodyText"/>
      </w:pPr>
    </w:p>
    <w:p w14:paraId="79699436" w14:textId="77777777" w:rsidR="00EB093B" w:rsidRDefault="00EB093B" w:rsidP="00EB093B">
      <w:pPr>
        <w:pStyle w:val="BodyText"/>
      </w:pPr>
    </w:p>
    <w:p w14:paraId="45B0B5BA" w14:textId="3108B79B" w:rsidR="00EB093B" w:rsidRDefault="00EB093B" w:rsidP="00EB093B">
      <w:pPr>
        <w:pStyle w:val="BodyText"/>
      </w:pPr>
      <w:r>
        <w:t>b) Where is the break-even point? (</w:t>
      </w:r>
      <w:r w:rsidR="00AB6099">
        <w:t xml:space="preserve">the smallest production (x) </w:t>
      </w:r>
      <w:r>
        <w:t>when profit = 0) Round up to the nearest whole number.</w:t>
      </w:r>
    </w:p>
    <w:p w14:paraId="634873F6" w14:textId="77777777" w:rsidR="00AB6099" w:rsidRDefault="00AB6099" w:rsidP="00EB093B">
      <w:pPr>
        <w:pStyle w:val="BodyText"/>
      </w:pPr>
    </w:p>
    <w:p w14:paraId="1B0369D5" w14:textId="77777777" w:rsidR="00AB6099" w:rsidRDefault="00AB6099" w:rsidP="00EB093B">
      <w:pPr>
        <w:pStyle w:val="BodyText"/>
      </w:pPr>
    </w:p>
    <w:p w14:paraId="2F4DC917" w14:textId="77777777" w:rsidR="00AB6099" w:rsidRDefault="00AB6099" w:rsidP="00EB093B">
      <w:pPr>
        <w:pStyle w:val="BodyText"/>
      </w:pPr>
    </w:p>
    <w:p w14:paraId="5EFCF3AB" w14:textId="62D8CFC4" w:rsidR="00AB6099" w:rsidRPr="00EB093B" w:rsidRDefault="00AB6099" w:rsidP="00EB093B">
      <w:pPr>
        <w:pStyle w:val="BodyText"/>
      </w:pPr>
      <w:r>
        <w:t xml:space="preserve">c) We are interested in profit between x = 10 and x = 60. At what production level do we see profit maximized? </w:t>
      </w:r>
    </w:p>
    <w:p w14:paraId="08BB73DF" w14:textId="77777777" w:rsidR="00B13997" w:rsidRDefault="00B13997">
      <w:pPr>
        <w:pStyle w:val="FirstParagraph"/>
      </w:pPr>
    </w:p>
    <w:p w14:paraId="5CE4DB0D" w14:textId="77777777" w:rsidR="00B13997" w:rsidRDefault="00B13997">
      <w:pPr>
        <w:pStyle w:val="FirstParagraph"/>
      </w:pPr>
    </w:p>
    <w:p w14:paraId="3AD171DE" w14:textId="77777777" w:rsidR="00797009" w:rsidRDefault="00797009">
      <w:pPr>
        <w:pStyle w:val="FirstParagraph"/>
      </w:pPr>
    </w:p>
    <w:p w14:paraId="024112E0" w14:textId="7C8B0DC9" w:rsidR="00AC1AC1" w:rsidRDefault="00AB6099">
      <w:pPr>
        <w:pStyle w:val="FirstParagraph"/>
      </w:pPr>
      <w:r w:rsidRPr="00AB6099">
        <w:rPr>
          <w:b/>
          <w:bCs/>
        </w:rPr>
        <w:t>13.</w:t>
      </w:r>
      <w:r>
        <w:t xml:space="preserve"> (4 points) </w:t>
      </w:r>
      <w:r w:rsidR="00223876">
        <w:t xml:space="preserve">Consider the fact that all three functions in questions 10-12 are quadratic functions. </w:t>
      </w:r>
      <w:r w:rsidR="0010147B">
        <w:t>Name</w:t>
      </w:r>
      <w:r w:rsidR="004B2864">
        <w:t xml:space="preserve"> the three vertices</w:t>
      </w:r>
      <w:r w:rsidR="0010147B">
        <w:t>,</w:t>
      </w:r>
      <w:r w:rsidR="004B2864">
        <w:t xml:space="preserve"> (h, k) for cost, revenue, and profit.</w:t>
      </w:r>
      <w:r w:rsidR="0010147B">
        <w:t xml:space="preserve"> Write a sentence or two about why maximum profit doesn’t occur at the same place as maximum revenue.</w:t>
      </w:r>
    </w:p>
    <w:p w14:paraId="23631AF7" w14:textId="77777777" w:rsidR="009D5880" w:rsidRDefault="009D5880" w:rsidP="009D5880">
      <w:pPr>
        <w:pStyle w:val="BodyText"/>
      </w:pPr>
    </w:p>
    <w:p w14:paraId="362A499C" w14:textId="77777777" w:rsidR="009D5880" w:rsidRDefault="009D5880" w:rsidP="009D5880">
      <w:pPr>
        <w:pStyle w:val="BodyText"/>
      </w:pPr>
    </w:p>
    <w:p w14:paraId="0A745F01" w14:textId="77777777" w:rsidR="009D5880" w:rsidRDefault="009D5880" w:rsidP="009D5880">
      <w:pPr>
        <w:pStyle w:val="BodyText"/>
      </w:pPr>
    </w:p>
    <w:p w14:paraId="568FA149" w14:textId="77777777" w:rsidR="009D5880" w:rsidRDefault="009D5880" w:rsidP="009D5880">
      <w:pPr>
        <w:pStyle w:val="BodyText"/>
      </w:pPr>
    </w:p>
    <w:p w14:paraId="76724AA5" w14:textId="77777777" w:rsidR="00EB093B" w:rsidRDefault="00EB093B" w:rsidP="009D5880">
      <w:pPr>
        <w:pStyle w:val="BodyText"/>
      </w:pPr>
    </w:p>
    <w:p w14:paraId="28340404" w14:textId="77777777" w:rsidR="00EB093B" w:rsidRDefault="00EB093B" w:rsidP="009D5880">
      <w:pPr>
        <w:pStyle w:val="BodyText"/>
      </w:pPr>
    </w:p>
    <w:p w14:paraId="611D2253" w14:textId="77777777" w:rsidR="00EB093B" w:rsidRDefault="00EB093B" w:rsidP="009D5880">
      <w:pPr>
        <w:pStyle w:val="BodyText"/>
      </w:pPr>
    </w:p>
    <w:p w14:paraId="5409DAC1" w14:textId="77777777" w:rsidR="00EB093B" w:rsidRDefault="00EB093B" w:rsidP="009D5880">
      <w:pPr>
        <w:pStyle w:val="BodyText"/>
      </w:pPr>
    </w:p>
    <w:p w14:paraId="171E7CBA" w14:textId="77777777" w:rsidR="00EB093B" w:rsidRDefault="00EB093B" w:rsidP="009D5880">
      <w:pPr>
        <w:pStyle w:val="BodyText"/>
      </w:pPr>
    </w:p>
    <w:p w14:paraId="2AA0A677" w14:textId="77777777" w:rsidR="00EB093B" w:rsidRDefault="00EB093B" w:rsidP="009D5880">
      <w:pPr>
        <w:pStyle w:val="BodyText"/>
      </w:pPr>
    </w:p>
    <w:p w14:paraId="6CFF8E51" w14:textId="77777777" w:rsidR="00EB093B" w:rsidRDefault="00EB093B" w:rsidP="009D5880">
      <w:pPr>
        <w:pStyle w:val="BodyText"/>
      </w:pPr>
    </w:p>
    <w:p w14:paraId="5E09C8DC" w14:textId="77777777" w:rsidR="00EB093B" w:rsidRDefault="00EB093B" w:rsidP="009D5880">
      <w:pPr>
        <w:pStyle w:val="BodyText"/>
      </w:pPr>
    </w:p>
    <w:p w14:paraId="0EBD98EB" w14:textId="77777777" w:rsidR="00EB093B" w:rsidRDefault="00EB093B" w:rsidP="009D5880">
      <w:pPr>
        <w:pStyle w:val="BodyText"/>
      </w:pPr>
    </w:p>
    <w:p w14:paraId="0F53EEC1" w14:textId="77777777" w:rsidR="00EB093B" w:rsidRDefault="00EB093B" w:rsidP="009D5880">
      <w:pPr>
        <w:pStyle w:val="BodyText"/>
      </w:pPr>
    </w:p>
    <w:p w14:paraId="1D8521C1" w14:textId="0642A1DA" w:rsidR="009D5880" w:rsidRDefault="009D5880" w:rsidP="009D5880">
      <w:pPr>
        <w:pStyle w:val="BodyText"/>
      </w:pPr>
      <w:r>
        <w:t>Some useful Formulas:</w:t>
      </w:r>
    </w:p>
    <w:p w14:paraId="413E7B09" w14:textId="77777777" w:rsidR="009D5880" w:rsidRDefault="009D5880" w:rsidP="009D5880">
      <w:pPr>
        <w:pStyle w:val="BodyText"/>
      </w:pPr>
    </w:p>
    <w:p w14:paraId="2A334326" w14:textId="0F39A8D4" w:rsidR="009D5880" w:rsidRDefault="009D5880" w:rsidP="009D5880">
      <w:pPr>
        <w:pStyle w:val="BodyText"/>
        <w:rPr>
          <w:rFonts w:eastAsiaTheme="minorEastAsia"/>
        </w:rPr>
      </w:pPr>
      <w:r>
        <w:t xml:space="preserve">Linear functions: </w:t>
      </w:r>
      <w:r>
        <w:t xml:space="preserve">y = mx + b, where b = (0,b) and </w:t>
      </w:r>
      <m:oMath>
        <m:r>
          <w:rPr>
            <w:rFonts w:ascii="Cambria Math" w:hAnsi="Cambria Math"/>
          </w:rPr>
          <m:t>m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r>
              <w:rPr>
                <w:rFonts w:ascii="Cambria Math" w:hAnsi="Cambria Math"/>
              </w:rPr>
              <m:t>y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r>
              <w:rPr>
                <w:rFonts w:ascii="Cambria Math" w:hAnsi="Cambria Math"/>
              </w:rPr>
              <m:t>x</m:t>
            </m:r>
          </m:den>
        </m:f>
        <m: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÷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</w:p>
    <w:p w14:paraId="71391562" w14:textId="08028B5C" w:rsidR="009D5880" w:rsidRDefault="009D5880" w:rsidP="009D5880">
      <w:pPr>
        <w:pStyle w:val="BodyText"/>
        <w:rPr>
          <w:rFonts w:eastAsiaTheme="minorEastAsia"/>
        </w:rPr>
      </w:pPr>
      <w:r>
        <w:t>E</w:t>
      </w:r>
      <w:r>
        <w:t xml:space="preserve">xponential growth or decay. Recall that an exponential function has the form </w:t>
      </w:r>
      <m:oMath>
        <m:r>
          <w:rPr>
            <w:rFonts w:ascii="Cambria Math" w:hAnsi="Cambria Math"/>
          </w:rPr>
          <m:t>y=a⋅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</m:oMath>
      <w:r>
        <w:rPr>
          <w:rFonts w:eastAsiaTheme="minorEastAsia"/>
        </w:rPr>
        <w:t xml:space="preserve"> where </w:t>
      </w:r>
      <m:oMath>
        <m:r>
          <w:rPr>
            <w:rFonts w:ascii="Cambria Math" w:eastAsiaTheme="minorEastAsia" w:hAnsi="Cambria Math"/>
          </w:rPr>
          <m:t>b=1+r</m:t>
        </m:r>
      </m:oMath>
      <w:r>
        <w:rPr>
          <w:rFonts w:eastAsiaTheme="minorEastAsia"/>
        </w:rPr>
        <w:t xml:space="preserve"> or </w:t>
      </w:r>
      <m:oMath>
        <m:r>
          <w:rPr>
            <w:rFonts w:ascii="Cambria Math" w:eastAsiaTheme="minorEastAsia" w:hAnsi="Cambria Math"/>
          </w:rPr>
          <m:t>b=1-r</m:t>
        </m:r>
      </m:oMath>
    </w:p>
    <w:p w14:paraId="42B4AE24" w14:textId="38B864BC" w:rsidR="009D5880" w:rsidRPr="009D5880" w:rsidRDefault="007D6764" w:rsidP="009D5880">
      <w:pPr>
        <w:pStyle w:val="BodyText"/>
      </w:pPr>
      <w:r>
        <w:t>You may use your notes for other formulas.</w:t>
      </w:r>
    </w:p>
    <w:sectPr w:rsidR="009D5880" w:rsidRPr="009D5880" w:rsidSect="009A6C34">
      <w:pgSz w:w="12240" w:h="15840"/>
      <w:pgMar w:top="864" w:right="1440" w:bottom="1008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EB97C4" w14:textId="77777777" w:rsidR="00CD65D0" w:rsidRDefault="00CD65D0">
      <w:pPr>
        <w:spacing w:after="0"/>
      </w:pPr>
      <w:r>
        <w:separator/>
      </w:r>
    </w:p>
  </w:endnote>
  <w:endnote w:type="continuationSeparator" w:id="0">
    <w:p w14:paraId="3C78D368" w14:textId="77777777" w:rsidR="00CD65D0" w:rsidRDefault="00CD65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9C53F" w14:textId="77777777" w:rsidR="00CD65D0" w:rsidRDefault="00CD65D0">
      <w:r>
        <w:separator/>
      </w:r>
    </w:p>
  </w:footnote>
  <w:footnote w:type="continuationSeparator" w:id="0">
    <w:p w14:paraId="6AC1D24A" w14:textId="77777777" w:rsidR="00CD65D0" w:rsidRDefault="00CD65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368E5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BCE4F4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2" w15:restartNumberingAfterBreak="0">
    <w:nsid w:val="00A99701"/>
    <w:multiLevelType w:val="multilevel"/>
    <w:tmpl w:val="B9628C84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3" w15:restartNumberingAfterBreak="0">
    <w:nsid w:val="00A99801"/>
    <w:multiLevelType w:val="multilevel"/>
    <w:tmpl w:val="3A0C26AE"/>
    <w:lvl w:ilvl="0">
      <w:start w:val="1"/>
      <w:numFmt w:val="upperLetter"/>
      <w:lvlText w:val="%1."/>
      <w:lvlJc w:val="left"/>
      <w:pPr>
        <w:ind w:left="1740" w:hanging="480"/>
      </w:pPr>
    </w:lvl>
    <w:lvl w:ilvl="1">
      <w:start w:val="1"/>
      <w:numFmt w:val="upperLetter"/>
      <w:lvlText w:val="%2."/>
      <w:lvlJc w:val="left"/>
      <w:pPr>
        <w:ind w:left="2460" w:hanging="480"/>
      </w:pPr>
    </w:lvl>
    <w:lvl w:ilvl="2">
      <w:start w:val="1"/>
      <w:numFmt w:val="upperLetter"/>
      <w:lvlText w:val="%3."/>
      <w:lvlJc w:val="left"/>
      <w:pPr>
        <w:ind w:left="3180" w:hanging="480"/>
      </w:pPr>
    </w:lvl>
    <w:lvl w:ilvl="3">
      <w:start w:val="1"/>
      <w:numFmt w:val="upperLetter"/>
      <w:lvlText w:val="%4."/>
      <w:lvlJc w:val="left"/>
      <w:pPr>
        <w:ind w:left="3900" w:hanging="480"/>
      </w:pPr>
    </w:lvl>
    <w:lvl w:ilvl="4">
      <w:start w:val="1"/>
      <w:numFmt w:val="upperLetter"/>
      <w:lvlText w:val="%5."/>
      <w:lvlJc w:val="left"/>
      <w:pPr>
        <w:ind w:left="4620" w:hanging="480"/>
      </w:pPr>
    </w:lvl>
    <w:lvl w:ilvl="5">
      <w:start w:val="1"/>
      <w:numFmt w:val="upperLetter"/>
      <w:lvlText w:val="%6."/>
      <w:lvlJc w:val="left"/>
      <w:pPr>
        <w:ind w:left="5340" w:hanging="480"/>
      </w:pPr>
    </w:lvl>
    <w:lvl w:ilvl="6">
      <w:start w:val="1"/>
      <w:numFmt w:val="upperLetter"/>
      <w:lvlText w:val="%7."/>
      <w:lvlJc w:val="left"/>
      <w:pPr>
        <w:ind w:left="6060" w:hanging="480"/>
      </w:pPr>
    </w:lvl>
    <w:lvl w:ilvl="7">
      <w:start w:val="1"/>
      <w:numFmt w:val="upperLetter"/>
      <w:lvlText w:val="%8."/>
      <w:lvlJc w:val="left"/>
      <w:pPr>
        <w:ind w:left="6780" w:hanging="480"/>
      </w:pPr>
    </w:lvl>
    <w:lvl w:ilvl="8">
      <w:start w:val="1"/>
      <w:numFmt w:val="upperLetter"/>
      <w:lvlText w:val="%9."/>
      <w:lvlJc w:val="left"/>
      <w:pPr>
        <w:ind w:left="7500" w:hanging="480"/>
      </w:pPr>
    </w:lvl>
  </w:abstractNum>
  <w:abstractNum w:abstractNumId="4" w15:restartNumberingAfterBreak="0">
    <w:nsid w:val="1ADC2B13"/>
    <w:multiLevelType w:val="hybridMultilevel"/>
    <w:tmpl w:val="C3449A9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402AFC"/>
    <w:multiLevelType w:val="hybridMultilevel"/>
    <w:tmpl w:val="1D4430B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275158">
    <w:abstractNumId w:val="0"/>
  </w:num>
  <w:num w:numId="2" w16cid:durableId="4759984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167990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718176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114655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564314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74241799">
    <w:abstractNumId w:val="4"/>
  </w:num>
  <w:num w:numId="8" w16cid:durableId="12678133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1AC1"/>
    <w:rsid w:val="0006048D"/>
    <w:rsid w:val="00080896"/>
    <w:rsid w:val="0010147B"/>
    <w:rsid w:val="001C6E6B"/>
    <w:rsid w:val="001F276C"/>
    <w:rsid w:val="00223876"/>
    <w:rsid w:val="00285F04"/>
    <w:rsid w:val="002A3CE6"/>
    <w:rsid w:val="002B4538"/>
    <w:rsid w:val="002C5673"/>
    <w:rsid w:val="002F1ADD"/>
    <w:rsid w:val="00332768"/>
    <w:rsid w:val="003A1ABF"/>
    <w:rsid w:val="003D02A0"/>
    <w:rsid w:val="00417988"/>
    <w:rsid w:val="00420EF3"/>
    <w:rsid w:val="004729C4"/>
    <w:rsid w:val="004B2864"/>
    <w:rsid w:val="004C130E"/>
    <w:rsid w:val="004F27E7"/>
    <w:rsid w:val="00512FEB"/>
    <w:rsid w:val="00515292"/>
    <w:rsid w:val="00545587"/>
    <w:rsid w:val="005A59B7"/>
    <w:rsid w:val="00670988"/>
    <w:rsid w:val="00683A04"/>
    <w:rsid w:val="006D4DBD"/>
    <w:rsid w:val="00715368"/>
    <w:rsid w:val="00792186"/>
    <w:rsid w:val="00797009"/>
    <w:rsid w:val="007D6764"/>
    <w:rsid w:val="00805A87"/>
    <w:rsid w:val="00812934"/>
    <w:rsid w:val="00890B29"/>
    <w:rsid w:val="008E59B0"/>
    <w:rsid w:val="009A10FB"/>
    <w:rsid w:val="009A6C34"/>
    <w:rsid w:val="009B117D"/>
    <w:rsid w:val="009B201A"/>
    <w:rsid w:val="009B7030"/>
    <w:rsid w:val="009D5880"/>
    <w:rsid w:val="009F554D"/>
    <w:rsid w:val="00A27EE0"/>
    <w:rsid w:val="00AB6099"/>
    <w:rsid w:val="00AC1AC1"/>
    <w:rsid w:val="00AD2668"/>
    <w:rsid w:val="00AF2949"/>
    <w:rsid w:val="00B13997"/>
    <w:rsid w:val="00BD4309"/>
    <w:rsid w:val="00C1107C"/>
    <w:rsid w:val="00C62578"/>
    <w:rsid w:val="00C97471"/>
    <w:rsid w:val="00CD65D0"/>
    <w:rsid w:val="00D4577D"/>
    <w:rsid w:val="00D51FA3"/>
    <w:rsid w:val="00DB5494"/>
    <w:rsid w:val="00E157B7"/>
    <w:rsid w:val="00E7705F"/>
    <w:rsid w:val="00EB093B"/>
    <w:rsid w:val="00EB6B0D"/>
    <w:rsid w:val="00EC276E"/>
    <w:rsid w:val="00EF53C4"/>
    <w:rsid w:val="00F671DD"/>
    <w:rsid w:val="00F727A9"/>
    <w:rsid w:val="00FA4D6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14874"/>
  <w15:docId w15:val="{FD086EDA-589C-1246-992A-D52570B7C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PlaceholderText">
    <w:name w:val="Placeholder Text"/>
    <w:basedOn w:val="DefaultParagraphFont"/>
    <w:semiHidden/>
    <w:rsid w:val="00420EF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10</Pages>
  <Words>825</Words>
  <Characters>470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y E Rudis</dc:creator>
  <cp:keywords/>
  <cp:lastModifiedBy>Mary E Rudis</cp:lastModifiedBy>
  <cp:revision>5</cp:revision>
  <dcterms:created xsi:type="dcterms:W3CDTF">2023-12-11T13:37:00Z</dcterms:created>
  <dcterms:modified xsi:type="dcterms:W3CDTF">2023-12-11T21:12:00Z</dcterms:modified>
</cp:coreProperties>
</file>